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2467A" w14:textId="46ADDC34" w:rsidR="00673E26" w:rsidRDefault="004834CB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bookmarkStart w:id="0" w:name="_Hlk89965704"/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  <w:r>
        <w:rPr>
          <w:rFonts w:ascii="Arial" w:hAnsi="Arial"/>
          <w:sz w:val="24"/>
          <w:szCs w:val="24"/>
        </w:rPr>
        <w:softHyphen/>
      </w:r>
    </w:p>
    <w:p w14:paraId="3A360E7B" w14:textId="19850E59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IT312</w:t>
      </w:r>
      <w:r w:rsidR="00587DB4">
        <w:rPr>
          <w:rFonts w:ascii="Arial" w:hAnsi="Arial"/>
          <w:sz w:val="24"/>
          <w:szCs w:val="24"/>
        </w:rPr>
        <w:t>2</w:t>
      </w:r>
      <w:r>
        <w:rPr>
          <w:rFonts w:ascii="Arial" w:hAnsi="Arial"/>
          <w:sz w:val="24"/>
          <w:szCs w:val="24"/>
        </w:rPr>
        <w:t xml:space="preserve"> Cloud A</w:t>
      </w:r>
      <w:r w:rsidR="005074C1">
        <w:rPr>
          <w:rFonts w:ascii="Arial" w:hAnsi="Arial"/>
          <w:sz w:val="24"/>
          <w:szCs w:val="24"/>
        </w:rPr>
        <w:t>pplication Development Project</w:t>
      </w:r>
      <w:r>
        <w:rPr>
          <w:rFonts w:ascii="Arial" w:hAnsi="Arial"/>
          <w:sz w:val="24"/>
          <w:szCs w:val="24"/>
        </w:rPr>
        <w:t xml:space="preserve"> (25%)</w:t>
      </w:r>
    </w:p>
    <w:p w14:paraId="00683E98" w14:textId="77777777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736B76F8" w14:textId="3C592A32" w:rsidR="00F1144A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Name: </w:t>
      </w:r>
      <w:r w:rsidR="00A07694">
        <w:rPr>
          <w:rFonts w:ascii="Arial" w:hAnsi="Arial"/>
          <w:sz w:val="24"/>
          <w:szCs w:val="24"/>
        </w:rPr>
        <w:t>Soh Wei Rong</w:t>
      </w:r>
    </w:p>
    <w:p w14:paraId="6D928B74" w14:textId="056D56BE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Admin No:</w:t>
      </w:r>
      <w:r w:rsidR="00A07694">
        <w:rPr>
          <w:rFonts w:ascii="Arial" w:hAnsi="Arial"/>
          <w:sz w:val="24"/>
          <w:szCs w:val="24"/>
        </w:rPr>
        <w:t xml:space="preserve"> 191382S</w:t>
      </w:r>
    </w:p>
    <w:p w14:paraId="7F304493" w14:textId="2B1150DD" w:rsidR="00280AE3" w:rsidRDefault="00280AE3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Module Group:</w:t>
      </w:r>
      <w:r w:rsidR="00A07694">
        <w:rPr>
          <w:rFonts w:ascii="Arial" w:hAnsi="Arial"/>
          <w:sz w:val="24"/>
          <w:szCs w:val="24"/>
        </w:rPr>
        <w:t xml:space="preserve"> IT3122-02</w:t>
      </w:r>
    </w:p>
    <w:p w14:paraId="6BAF840D" w14:textId="77777777" w:rsidR="00F1144A" w:rsidRDefault="00F1144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bookmarkEnd w:id="0"/>
    <w:p w14:paraId="62424AA1" w14:textId="4DC0EB44" w:rsidR="00A9278C" w:rsidRDefault="005074C1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In this project, you will be developing a lost-and-found website for NYP using AWS Cloud Services</w:t>
      </w:r>
      <w:r w:rsidR="002E156B">
        <w:rPr>
          <w:rFonts w:ascii="Arial" w:hAnsi="Arial"/>
          <w:b w:val="0"/>
          <w:bCs w:val="0"/>
          <w:sz w:val="22"/>
          <w:szCs w:val="22"/>
        </w:rPr>
        <w:t>.</w:t>
      </w:r>
    </w:p>
    <w:p w14:paraId="7D0E78D3" w14:textId="73E1010C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This website will display all items that have been returned to the lost-and-found department.</w:t>
      </w:r>
    </w:p>
    <w:p w14:paraId="5FCDD503" w14:textId="77777777" w:rsidR="005074C1" w:rsidRDefault="005074C1" w:rsidP="0018781F">
      <w:pPr>
        <w:pStyle w:val="Title"/>
        <w:jc w:val="both"/>
        <w:outlineLvl w:val="9"/>
        <w:rPr>
          <w:rFonts w:ascii="Arial" w:hAnsi="Arial"/>
          <w:sz w:val="24"/>
          <w:szCs w:val="24"/>
        </w:rPr>
      </w:pPr>
    </w:p>
    <w:p w14:paraId="5A5446C3" w14:textId="2DFF9E68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art 1 </w:t>
      </w:r>
      <w:r w:rsidR="00FC56DC">
        <w:rPr>
          <w:rFonts w:ascii="Arial" w:hAnsi="Arial"/>
          <w:sz w:val="24"/>
          <w:szCs w:val="24"/>
        </w:rPr>
        <w:t xml:space="preserve">– Setup and host a lost-and-found website </w:t>
      </w:r>
      <w:r>
        <w:rPr>
          <w:rFonts w:ascii="Arial" w:hAnsi="Arial"/>
          <w:sz w:val="24"/>
          <w:szCs w:val="24"/>
        </w:rPr>
        <w:t>(</w:t>
      </w:r>
      <w:r w:rsidR="00FC56DC">
        <w:rPr>
          <w:rFonts w:ascii="Arial" w:hAnsi="Arial"/>
          <w:sz w:val="24"/>
          <w:szCs w:val="24"/>
        </w:rPr>
        <w:t>8</w:t>
      </w:r>
      <w:r>
        <w:rPr>
          <w:rFonts w:ascii="Arial" w:hAnsi="Arial"/>
          <w:sz w:val="24"/>
          <w:szCs w:val="24"/>
        </w:rPr>
        <w:t>%)</w:t>
      </w:r>
    </w:p>
    <w:p w14:paraId="16CBFB30" w14:textId="507F8906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396865D7" w14:textId="1B802E13" w:rsidR="00FC56DC" w:rsidRDefault="00CC68FA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 w:rsidRPr="002E442E">
        <w:rPr>
          <w:rFonts w:ascii="Arial" w:hAnsi="Arial"/>
          <w:b w:val="0"/>
          <w:bCs w:val="0"/>
          <w:sz w:val="22"/>
          <w:szCs w:val="22"/>
        </w:rPr>
        <w:t>C</w:t>
      </w:r>
      <w:r w:rsidR="00FC56DC">
        <w:rPr>
          <w:rFonts w:ascii="Arial" w:hAnsi="Arial"/>
          <w:b w:val="0"/>
          <w:bCs w:val="0"/>
          <w:sz w:val="22"/>
          <w:szCs w:val="22"/>
        </w:rPr>
        <w:t>reate a website that allows visitors to the site to display all items that have been returned to the lost-and-found</w:t>
      </w:r>
      <w:r w:rsidR="002E156B">
        <w:rPr>
          <w:rFonts w:ascii="Arial" w:hAnsi="Arial"/>
          <w:b w:val="0"/>
          <w:bCs w:val="0"/>
          <w:sz w:val="22"/>
          <w:szCs w:val="22"/>
        </w:rPr>
        <w:t xml:space="preserve"> department</w:t>
      </w:r>
      <w:r w:rsidR="00FC56DC">
        <w:rPr>
          <w:rFonts w:ascii="Arial" w:hAnsi="Arial"/>
          <w:b w:val="0"/>
          <w:bCs w:val="0"/>
          <w:sz w:val="22"/>
          <w:szCs w:val="22"/>
        </w:rPr>
        <w:t>. You should design your website to be user friendly and easy to navigate.</w:t>
      </w:r>
    </w:p>
    <w:p w14:paraId="2854557B" w14:textId="524E9B75" w:rsidR="00FC56DC" w:rsidRDefault="00FC56DC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4526CB05" w14:textId="697C12D5" w:rsidR="0080766F" w:rsidRDefault="0080766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reenshot your website – listing the various pages that you created</w:t>
      </w:r>
    </w:p>
    <w:p w14:paraId="39151591" w14:textId="17AF9326" w:rsidR="0080766F" w:rsidRDefault="0080766F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4198A4AE" w14:textId="78B77631" w:rsidR="00833ABD" w:rsidRDefault="00833ABD" w:rsidP="00833AB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cenario: The lost-and-found department is situated inside university</w:t>
      </w:r>
    </w:p>
    <w:p w14:paraId="558F3D70" w14:textId="77777777" w:rsidR="00833ABD" w:rsidRDefault="00833ABD" w:rsidP="00833ABD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31508931" w14:textId="7A0F8CC7" w:rsidR="00833ABD" w:rsidRDefault="00833ABD" w:rsidP="00833ABD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Home Page</w:t>
      </w:r>
    </w:p>
    <w:p w14:paraId="413CA977" w14:textId="22B217BE" w:rsidR="00833ABD" w:rsidRDefault="00833ABD" w:rsidP="00833ABD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Listing of the lost items</w:t>
      </w:r>
    </w:p>
    <w:p w14:paraId="2545991C" w14:textId="647F46A8" w:rsidR="00833ABD" w:rsidRDefault="00D32305" w:rsidP="00833ABD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earch function for filtering of items</w:t>
      </w:r>
    </w:p>
    <w:p w14:paraId="01C67C4B" w14:textId="1A6490B4" w:rsidR="00D32305" w:rsidRDefault="00D32305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drawing>
          <wp:inline distT="0" distB="0" distL="0" distR="0" wp14:anchorId="13C620AC" wp14:editId="23EB82C5">
            <wp:extent cx="5941695" cy="334200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013F2" w14:textId="77777777" w:rsidR="00A16212" w:rsidRDefault="00A16212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628E761E" w14:textId="04879BAA" w:rsidR="00D32305" w:rsidRDefault="00D32305" w:rsidP="00F17D34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 w:rsidRPr="00D32305">
        <w:rPr>
          <w:rFonts w:ascii="Arial" w:hAnsi="Arial"/>
          <w:b w:val="0"/>
          <w:bCs w:val="0"/>
          <w:sz w:val="22"/>
          <w:szCs w:val="22"/>
        </w:rPr>
        <w:t>Report Lost Page</w:t>
      </w:r>
    </w:p>
    <w:p w14:paraId="616B8825" w14:textId="08EC6821" w:rsidR="00D32305" w:rsidRDefault="00D32305" w:rsidP="00D32305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Item information such as item name and item description</w:t>
      </w:r>
    </w:p>
    <w:p w14:paraId="7063746E" w14:textId="4A46BC6F" w:rsidR="00D32305" w:rsidRDefault="00D32305" w:rsidP="00D32305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ave the finder’s information</w:t>
      </w:r>
    </w:p>
    <w:p w14:paraId="003F353E" w14:textId="46D9FA7D" w:rsidR="00D32305" w:rsidRDefault="00D32305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7919B28" wp14:editId="2B480229">
            <wp:extent cx="5941695" cy="334200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6381" w14:textId="77777777" w:rsidR="00A16212" w:rsidRPr="00D32305" w:rsidRDefault="00A16212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240DDEDA" w14:textId="3D4E61B4" w:rsidR="00D32305" w:rsidRDefault="00D32305" w:rsidP="00D32305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Report Claim Page</w:t>
      </w:r>
    </w:p>
    <w:p w14:paraId="030718DA" w14:textId="7D475497" w:rsidR="00D32305" w:rsidRPr="00D32305" w:rsidRDefault="00D32305" w:rsidP="00D32305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Ask for the owner information in the case of a “real owner” issue pops up</w:t>
      </w:r>
    </w:p>
    <w:p w14:paraId="59597FD2" w14:textId="39D51A64" w:rsidR="00D32305" w:rsidRDefault="00D32305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drawing>
          <wp:inline distT="0" distB="0" distL="0" distR="0" wp14:anchorId="5F925716" wp14:editId="5F0ED7B8">
            <wp:extent cx="5941695" cy="3342005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22F97" w14:textId="77777777" w:rsidR="00A16212" w:rsidRDefault="00A16212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2F26167D" w14:textId="2668CB26" w:rsidR="00D32305" w:rsidRDefault="00D32305" w:rsidP="00D32305">
      <w:pPr>
        <w:pStyle w:val="Title"/>
        <w:numPr>
          <w:ilvl w:val="0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Sign In</w:t>
      </w:r>
    </w:p>
    <w:p w14:paraId="5A61F369" w14:textId="4E17415F" w:rsidR="00D32305" w:rsidRDefault="00D32305" w:rsidP="00197C4A">
      <w:pPr>
        <w:pStyle w:val="Title"/>
        <w:numPr>
          <w:ilvl w:val="1"/>
          <w:numId w:val="21"/>
        </w:numPr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 w:rsidRPr="00D32305">
        <w:rPr>
          <w:rFonts w:ascii="Arial" w:hAnsi="Arial"/>
          <w:b w:val="0"/>
          <w:bCs w:val="0"/>
          <w:sz w:val="22"/>
          <w:szCs w:val="22"/>
        </w:rPr>
        <w:t>Prevents any random user from just spamming the website with items</w:t>
      </w:r>
    </w:p>
    <w:p w14:paraId="6D33B153" w14:textId="732E33DC" w:rsidR="00D32305" w:rsidRPr="00D32305" w:rsidRDefault="00D32305" w:rsidP="00D32305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4E88784E" wp14:editId="09B12452">
            <wp:extent cx="5941695" cy="334200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4B550" w14:textId="35B83B2A" w:rsidR="0018781F" w:rsidRDefault="0018781F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225B614C" w14:textId="511A1EAF" w:rsidR="0080766F" w:rsidRPr="0080766F" w:rsidRDefault="0080766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80766F">
        <w:rPr>
          <w:rFonts w:ascii="Arial" w:hAnsi="Arial" w:cs="Arial"/>
          <w:sz w:val="22"/>
          <w:szCs w:val="22"/>
        </w:rPr>
        <w:t>Zip up all the source code for website</w:t>
      </w:r>
      <w:r>
        <w:rPr>
          <w:rFonts w:ascii="Arial" w:hAnsi="Arial" w:cs="Arial"/>
          <w:sz w:val="22"/>
          <w:szCs w:val="22"/>
        </w:rPr>
        <w:t xml:space="preserve"> (label Part 1)</w:t>
      </w:r>
    </w:p>
    <w:p w14:paraId="2CAEB371" w14:textId="0CC9E9A5" w:rsidR="0080766F" w:rsidRDefault="0080766F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sz w:val="22"/>
          <w:szCs w:val="22"/>
        </w:rPr>
        <w:br/>
      </w:r>
    </w:p>
    <w:p w14:paraId="47B89834" w14:textId="757FDEBA" w:rsidR="00CC68FA" w:rsidRPr="002E442E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0018BFB7" w14:textId="1E9BB4C3" w:rsidR="00CC68FA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Part 2</w:t>
      </w:r>
      <w:r w:rsidR="00FC56DC">
        <w:rPr>
          <w:rFonts w:ascii="Arial" w:hAnsi="Arial"/>
          <w:sz w:val="24"/>
          <w:szCs w:val="24"/>
        </w:rPr>
        <w:t xml:space="preserve"> – Upload lost items to list on website</w:t>
      </w:r>
      <w:r>
        <w:rPr>
          <w:rFonts w:ascii="Arial" w:hAnsi="Arial"/>
          <w:sz w:val="24"/>
          <w:szCs w:val="24"/>
        </w:rPr>
        <w:t xml:space="preserve"> (</w:t>
      </w:r>
      <w:r w:rsidR="004016D9">
        <w:rPr>
          <w:rFonts w:ascii="Arial" w:hAnsi="Arial"/>
          <w:sz w:val="24"/>
          <w:szCs w:val="24"/>
        </w:rPr>
        <w:t>7</w:t>
      </w:r>
      <w:r>
        <w:rPr>
          <w:rFonts w:ascii="Arial" w:hAnsi="Arial"/>
          <w:sz w:val="24"/>
          <w:szCs w:val="24"/>
        </w:rPr>
        <w:t>%)</w:t>
      </w:r>
    </w:p>
    <w:p w14:paraId="68F452C8" w14:textId="77777777" w:rsidR="00CC68FA" w:rsidRDefault="00CC68FA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</w:p>
    <w:p w14:paraId="6BF58683" w14:textId="77777777" w:rsidR="002E156B" w:rsidRDefault="00FC56D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en users find new lost items, they bring it to the lost-and-found counter and these newfound items will be added to the website. </w:t>
      </w:r>
    </w:p>
    <w:p w14:paraId="4E527F7E" w14:textId="4DF1F6D0" w:rsidR="002E156B" w:rsidRDefault="002E156B" w:rsidP="0018781F">
      <w:pPr>
        <w:rPr>
          <w:rFonts w:ascii="Arial" w:hAnsi="Arial" w:cs="Arial"/>
          <w:sz w:val="22"/>
          <w:szCs w:val="22"/>
        </w:rPr>
      </w:pPr>
    </w:p>
    <w:p w14:paraId="6510D9D3" w14:textId="77777777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As more and more items are found, the lost-and-found department decided to design and streamline the process.</w:t>
      </w:r>
    </w:p>
    <w:p w14:paraId="28771742" w14:textId="64746F17" w:rsidR="002E156B" w:rsidRDefault="002E156B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New items can be added to the site, by uploading images of the found items</w:t>
      </w:r>
      <w:r w:rsidR="0080766F">
        <w:rPr>
          <w:rFonts w:ascii="Arial" w:hAnsi="Arial"/>
          <w:b w:val="0"/>
          <w:bCs w:val="0"/>
          <w:sz w:val="22"/>
          <w:szCs w:val="22"/>
        </w:rPr>
        <w:t xml:space="preserve"> with the appropriate descriptions</w:t>
      </w:r>
      <w:r>
        <w:rPr>
          <w:rFonts w:ascii="Arial" w:hAnsi="Arial"/>
          <w:b w:val="0"/>
          <w:bCs w:val="0"/>
          <w:sz w:val="22"/>
          <w:szCs w:val="22"/>
        </w:rPr>
        <w:t>. A database is now needed to maintain and categorize these items for easy searching and listing.</w:t>
      </w:r>
    </w:p>
    <w:p w14:paraId="61D6BD04" w14:textId="134A58A6" w:rsidR="0080766F" w:rsidRDefault="0080766F" w:rsidP="0018781F">
      <w:pPr>
        <w:pStyle w:val="Title"/>
        <w:jc w:val="both"/>
        <w:outlineLvl w:val="9"/>
        <w:rPr>
          <w:rFonts w:ascii="Arial" w:hAnsi="Arial"/>
          <w:b w:val="0"/>
          <w:bCs w:val="0"/>
          <w:sz w:val="22"/>
          <w:szCs w:val="22"/>
        </w:rPr>
      </w:pPr>
      <w:r>
        <w:rPr>
          <w:rFonts w:ascii="Arial" w:hAnsi="Arial"/>
          <w:b w:val="0"/>
          <w:bCs w:val="0"/>
          <w:sz w:val="22"/>
          <w:szCs w:val="22"/>
        </w:rPr>
        <w:t>Design and develop your improved website.</w:t>
      </w:r>
    </w:p>
    <w:p w14:paraId="4B3B6693" w14:textId="160E0DAF" w:rsidR="00583B09" w:rsidRDefault="00583B09" w:rsidP="0018781F">
      <w:pPr>
        <w:pStyle w:val="Title"/>
        <w:jc w:val="both"/>
        <w:outlineLvl w:val="9"/>
        <w:rPr>
          <w:rFonts w:ascii="Arial" w:hAnsi="Arial"/>
          <w:sz w:val="22"/>
          <w:szCs w:val="22"/>
        </w:rPr>
      </w:pPr>
    </w:p>
    <w:p w14:paraId="413A2450" w14:textId="12E26AC5" w:rsidR="000D3B4B" w:rsidRDefault="00D0132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creenshot your website – listing the various pages that you created and showing all the features of the improved website</w:t>
      </w:r>
    </w:p>
    <w:p w14:paraId="55C4A75B" w14:textId="0A8CBB2A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53F4E6EA" w14:textId="0D32501C" w:rsidR="00C5688F" w:rsidRPr="00C5688F" w:rsidRDefault="00C5688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114A3A6C" w14:textId="31A9BBDF" w:rsidR="00C5688F" w:rsidRPr="00C5688F" w:rsidRDefault="002652CE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  <w:r>
        <w:rPr>
          <w:rFonts w:ascii="Arial" w:hAnsi="Arial" w:cs="Arial"/>
          <w:sz w:val="22"/>
          <w:szCs w:val="22"/>
        </w:rPr>
        <w:br/>
      </w:r>
    </w:p>
    <w:p w14:paraId="331BFD5A" w14:textId="3A623E5B" w:rsidR="00D70A81" w:rsidRDefault="00D70A81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creenshot of the </w:t>
      </w:r>
      <w:r w:rsidR="00D0132F">
        <w:rPr>
          <w:rFonts w:ascii="Arial" w:hAnsi="Arial" w:cs="Arial"/>
          <w:sz w:val="22"/>
          <w:szCs w:val="22"/>
        </w:rPr>
        <w:t>database design</w:t>
      </w:r>
    </w:p>
    <w:p w14:paraId="6711BBD8" w14:textId="1506224A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25FCBA47" w14:textId="77777777" w:rsidR="00C5688F" w:rsidRPr="00C5688F" w:rsidRDefault="00C5688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2B9F7393" w14:textId="2D1EAB81" w:rsidR="00C5688F" w:rsidRDefault="002652CE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</w:p>
    <w:p w14:paraId="6138AA60" w14:textId="43A2CB66" w:rsidR="00D70A81" w:rsidRDefault="00D0132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brief explanation on the choice of database used</w:t>
      </w:r>
      <w:r w:rsidR="00CD7350">
        <w:rPr>
          <w:rFonts w:ascii="Arial" w:hAnsi="Arial" w:cs="Arial"/>
          <w:sz w:val="22"/>
          <w:szCs w:val="22"/>
        </w:rPr>
        <w:t xml:space="preserve"> and the design</w:t>
      </w:r>
      <w:r>
        <w:rPr>
          <w:rFonts w:ascii="Arial" w:hAnsi="Arial" w:cs="Arial"/>
          <w:sz w:val="22"/>
          <w:szCs w:val="22"/>
        </w:rPr>
        <w:t>.</w:t>
      </w:r>
    </w:p>
    <w:p w14:paraId="76B3476D" w14:textId="6D5EFF23" w:rsidR="00C5688F" w:rsidRDefault="00C5688F" w:rsidP="0018781F">
      <w:pPr>
        <w:rPr>
          <w:rFonts w:ascii="Arial" w:hAnsi="Arial" w:cs="Arial"/>
          <w:sz w:val="22"/>
          <w:szCs w:val="22"/>
        </w:rPr>
      </w:pPr>
    </w:p>
    <w:p w14:paraId="1BBFB515" w14:textId="5E5C231C" w:rsidR="006E6B97" w:rsidRPr="0080766F" w:rsidRDefault="006E6B97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80766F">
        <w:rPr>
          <w:rFonts w:ascii="Arial" w:hAnsi="Arial" w:cs="Arial"/>
          <w:sz w:val="22"/>
          <w:szCs w:val="22"/>
        </w:rPr>
        <w:t>Zip up all the source code for website</w:t>
      </w:r>
      <w:r>
        <w:rPr>
          <w:rFonts w:ascii="Arial" w:hAnsi="Arial" w:cs="Arial"/>
          <w:sz w:val="22"/>
          <w:szCs w:val="22"/>
        </w:rPr>
        <w:t xml:space="preserve"> and database (label Part 2)</w:t>
      </w:r>
    </w:p>
    <w:p w14:paraId="5F36D56A" w14:textId="6547CDD7" w:rsidR="001275A0" w:rsidRDefault="001275A0" w:rsidP="0018781F">
      <w:pPr>
        <w:jc w:val="left"/>
        <w:rPr>
          <w:rFonts w:ascii="Arial" w:hAnsi="Arial" w:cs="Arial"/>
          <w:b/>
          <w:bCs/>
          <w:kern w:val="28"/>
        </w:rPr>
      </w:pPr>
    </w:p>
    <w:p w14:paraId="57F1F803" w14:textId="1229B85A" w:rsidR="00A9278C" w:rsidRDefault="00A9278C" w:rsidP="0018781F">
      <w:pPr>
        <w:pStyle w:val="Title"/>
        <w:jc w:val="left"/>
        <w:outlineLvl w:val="9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 xml:space="preserve">Part </w:t>
      </w:r>
      <w:r w:rsidR="00EF5FAB">
        <w:rPr>
          <w:rFonts w:ascii="Arial" w:hAnsi="Arial"/>
          <w:sz w:val="24"/>
          <w:szCs w:val="24"/>
        </w:rPr>
        <w:t>3</w:t>
      </w:r>
      <w:r>
        <w:rPr>
          <w:rFonts w:ascii="Arial" w:hAnsi="Arial"/>
          <w:sz w:val="24"/>
          <w:szCs w:val="24"/>
        </w:rPr>
        <w:t xml:space="preserve"> (</w:t>
      </w:r>
      <w:r w:rsidR="00551C8C">
        <w:rPr>
          <w:rFonts w:ascii="Arial" w:hAnsi="Arial"/>
          <w:sz w:val="24"/>
          <w:szCs w:val="24"/>
        </w:rPr>
        <w:t>5</w:t>
      </w:r>
      <w:r>
        <w:rPr>
          <w:rFonts w:ascii="Arial" w:hAnsi="Arial"/>
          <w:sz w:val="24"/>
          <w:szCs w:val="24"/>
        </w:rPr>
        <w:t>%)</w:t>
      </w:r>
      <w:r w:rsidR="00551C8C">
        <w:rPr>
          <w:rFonts w:ascii="Arial" w:hAnsi="Arial"/>
          <w:sz w:val="24"/>
          <w:szCs w:val="24"/>
        </w:rPr>
        <w:t xml:space="preserve"> </w:t>
      </w:r>
    </w:p>
    <w:p w14:paraId="221BA7BB" w14:textId="77777777" w:rsidR="00A9278C" w:rsidRDefault="00A9278C" w:rsidP="0018781F"/>
    <w:p w14:paraId="303BDB8B" w14:textId="35070C5F" w:rsidR="00551C8C" w:rsidRDefault="00551C8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 the site grew, more and more items were found and claimed. The team decided to make it easier for users to find their lost items.</w:t>
      </w:r>
    </w:p>
    <w:p w14:paraId="6D543CD1" w14:textId="77777777" w:rsidR="00FD07FF" w:rsidRDefault="00551C8C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sers can </w:t>
      </w:r>
      <w:r w:rsidR="003531EC">
        <w:rPr>
          <w:rFonts w:ascii="Arial" w:hAnsi="Arial" w:cs="Arial"/>
          <w:sz w:val="22"/>
          <w:szCs w:val="22"/>
        </w:rPr>
        <w:t xml:space="preserve">create notification whenever new items are listed on the site or when an item that matched the category of item </w:t>
      </w:r>
      <w:r w:rsidR="00FA1441">
        <w:rPr>
          <w:rFonts w:ascii="Arial" w:hAnsi="Arial" w:cs="Arial"/>
          <w:sz w:val="22"/>
          <w:szCs w:val="22"/>
        </w:rPr>
        <w:t xml:space="preserve">is uploaded to the site. </w:t>
      </w:r>
    </w:p>
    <w:p w14:paraId="3AFB72EA" w14:textId="12E4C487" w:rsidR="00FA1441" w:rsidRDefault="00FA1441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team was also exploring other features to improve user experience and automation (</w:t>
      </w:r>
      <w:proofErr w:type="spellStart"/>
      <w:proofErr w:type="gramStart"/>
      <w:r>
        <w:rPr>
          <w:rFonts w:ascii="Arial" w:hAnsi="Arial" w:cs="Arial"/>
          <w:sz w:val="22"/>
          <w:szCs w:val="22"/>
        </w:rPr>
        <w:t>eg</w:t>
      </w:r>
      <w:proofErr w:type="spellEnd"/>
      <w:proofErr w:type="gramEnd"/>
      <w:r>
        <w:rPr>
          <w:rFonts w:ascii="Arial" w:hAnsi="Arial" w:cs="Arial"/>
          <w:sz w:val="22"/>
          <w:szCs w:val="22"/>
        </w:rPr>
        <w:t xml:space="preserve"> using AI to recognize items </w:t>
      </w:r>
      <w:proofErr w:type="spellStart"/>
      <w:r>
        <w:rPr>
          <w:rFonts w:ascii="Arial" w:hAnsi="Arial" w:cs="Arial"/>
          <w:sz w:val="22"/>
          <w:szCs w:val="22"/>
        </w:rPr>
        <w:t>etc</w:t>
      </w:r>
      <w:proofErr w:type="spellEnd"/>
      <w:r>
        <w:rPr>
          <w:rFonts w:ascii="Arial" w:hAnsi="Arial" w:cs="Arial"/>
          <w:sz w:val="22"/>
          <w:szCs w:val="22"/>
        </w:rPr>
        <w:t>)</w:t>
      </w:r>
    </w:p>
    <w:p w14:paraId="40C22338" w14:textId="77777777" w:rsidR="00FA1441" w:rsidRDefault="00FA1441" w:rsidP="0018781F">
      <w:pPr>
        <w:rPr>
          <w:rFonts w:ascii="Arial" w:hAnsi="Arial" w:cs="Arial"/>
          <w:sz w:val="22"/>
          <w:szCs w:val="22"/>
        </w:rPr>
      </w:pPr>
    </w:p>
    <w:p w14:paraId="52F35039" w14:textId="77777777" w:rsidR="00FA1441" w:rsidRDefault="00FA1441" w:rsidP="0018781F">
      <w:pPr>
        <w:rPr>
          <w:rFonts w:ascii="Arial" w:hAnsi="Arial" w:cs="Arial"/>
          <w:sz w:val="22"/>
          <w:szCs w:val="22"/>
        </w:rPr>
      </w:pPr>
    </w:p>
    <w:p w14:paraId="6A7255BA" w14:textId="5B743ED1" w:rsidR="00551C8C" w:rsidRDefault="00FA1441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sign and utilize any AWS service to achieve this feature. </w:t>
      </w:r>
    </w:p>
    <w:p w14:paraId="6A591B55" w14:textId="10F92D3D" w:rsidR="003531EC" w:rsidRDefault="003531EC" w:rsidP="0018781F">
      <w:pPr>
        <w:rPr>
          <w:rFonts w:ascii="Arial" w:hAnsi="Arial" w:cs="Arial"/>
          <w:sz w:val="22"/>
          <w:szCs w:val="22"/>
        </w:rPr>
      </w:pPr>
    </w:p>
    <w:p w14:paraId="5855B6AE" w14:textId="6984443D" w:rsidR="00FD07FF" w:rsidRDefault="00FD07F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FD07FF">
        <w:rPr>
          <w:rFonts w:ascii="Arial" w:hAnsi="Arial" w:cs="Arial"/>
          <w:sz w:val="22"/>
          <w:szCs w:val="22"/>
        </w:rPr>
        <w:t>Screenshot the setting of your improvements</w:t>
      </w:r>
      <w:r>
        <w:rPr>
          <w:rFonts w:ascii="Arial" w:hAnsi="Arial" w:cs="Arial"/>
          <w:sz w:val="22"/>
          <w:szCs w:val="22"/>
        </w:rPr>
        <w:t xml:space="preserve"> and the respective settings. Show evidence that these features are working.</w:t>
      </w:r>
    </w:p>
    <w:p w14:paraId="123AC329" w14:textId="0476C963" w:rsidR="00FD07FF" w:rsidRDefault="00FD07FF" w:rsidP="0018781F">
      <w:pPr>
        <w:pStyle w:val="ListParagraph"/>
        <w:ind w:left="426"/>
        <w:rPr>
          <w:rFonts w:ascii="Arial" w:hAnsi="Arial" w:cs="Arial"/>
          <w:sz w:val="22"/>
          <w:szCs w:val="22"/>
        </w:rPr>
      </w:pPr>
    </w:p>
    <w:p w14:paraId="3598F12A" w14:textId="77777777" w:rsidR="00FD07FF" w:rsidRPr="00C5688F" w:rsidRDefault="00FD07F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C1891A9" w14:textId="77777777" w:rsidR="00FD07FF" w:rsidRDefault="00FD07FF" w:rsidP="0018781F">
      <w:pPr>
        <w:pStyle w:val="ListParagraph"/>
        <w:ind w:left="426"/>
        <w:rPr>
          <w:rFonts w:ascii="Arial" w:hAnsi="Arial" w:cs="Arial"/>
          <w:sz w:val="22"/>
          <w:szCs w:val="22"/>
        </w:rPr>
      </w:pPr>
    </w:p>
    <w:p w14:paraId="05954751" w14:textId="0C3FA2B0" w:rsidR="00FD07FF" w:rsidRP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09173F">
        <w:rPr>
          <w:rFonts w:ascii="Arial" w:hAnsi="Arial" w:cs="Arial"/>
          <w:sz w:val="22"/>
          <w:szCs w:val="22"/>
        </w:rPr>
        <w:t>Document your design and steps with the necessary descriptions and screenshots.</w:t>
      </w:r>
      <w:r w:rsidR="00FD07FF" w:rsidRPr="0009173F">
        <w:rPr>
          <w:rFonts w:ascii="Arial" w:hAnsi="Arial" w:cs="Arial"/>
          <w:sz w:val="22"/>
          <w:szCs w:val="22"/>
        </w:rPr>
        <w:tab/>
      </w:r>
    </w:p>
    <w:p w14:paraId="622520F7" w14:textId="738D92E3" w:rsidR="001275A0" w:rsidRDefault="00FD07FF" w:rsidP="0018781F">
      <w:pPr>
        <w:rPr>
          <w:rFonts w:ascii="Arial" w:hAnsi="Arial" w:cs="Arial"/>
          <w:b/>
          <w:bCs/>
          <w:kern w:val="28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</w:r>
    </w:p>
    <w:p w14:paraId="1407D5C6" w14:textId="5F785255" w:rsidR="00A9278C" w:rsidRPr="00E579C5" w:rsidRDefault="00A9278C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  <w:r w:rsidRPr="00E579C5">
        <w:rPr>
          <w:rFonts w:ascii="Arial" w:hAnsi="Arial"/>
          <w:sz w:val="22"/>
          <w:szCs w:val="22"/>
        </w:rPr>
        <w:t xml:space="preserve">Part </w:t>
      </w:r>
      <w:r w:rsidR="00503222" w:rsidRPr="00E579C5">
        <w:rPr>
          <w:rFonts w:ascii="Arial" w:hAnsi="Arial"/>
          <w:sz w:val="22"/>
          <w:szCs w:val="22"/>
        </w:rPr>
        <w:t>4</w:t>
      </w:r>
      <w:r w:rsidRPr="00E579C5">
        <w:rPr>
          <w:rFonts w:ascii="Arial" w:hAnsi="Arial"/>
          <w:sz w:val="22"/>
          <w:szCs w:val="22"/>
        </w:rPr>
        <w:t xml:space="preserve"> (</w:t>
      </w:r>
      <w:r w:rsidR="00BD16F0" w:rsidRPr="00E579C5">
        <w:rPr>
          <w:rFonts w:ascii="Arial" w:hAnsi="Arial"/>
          <w:sz w:val="22"/>
          <w:szCs w:val="22"/>
        </w:rPr>
        <w:t>5</w:t>
      </w:r>
      <w:r w:rsidRPr="00E579C5">
        <w:rPr>
          <w:rFonts w:ascii="Arial" w:hAnsi="Arial"/>
          <w:sz w:val="22"/>
          <w:szCs w:val="22"/>
        </w:rPr>
        <w:t>%)</w:t>
      </w:r>
      <w:r w:rsidR="00283A95">
        <w:rPr>
          <w:rFonts w:ascii="Arial" w:hAnsi="Arial"/>
          <w:sz w:val="22"/>
          <w:szCs w:val="22"/>
        </w:rPr>
        <w:t xml:space="preserve"> – Advanced automation and features</w:t>
      </w:r>
    </w:p>
    <w:p w14:paraId="31302563" w14:textId="77777777" w:rsidR="00A9278C" w:rsidRPr="00E579C5" w:rsidRDefault="00A9278C" w:rsidP="0018781F">
      <w:pPr>
        <w:pStyle w:val="Title"/>
        <w:jc w:val="left"/>
        <w:outlineLvl w:val="9"/>
        <w:rPr>
          <w:rFonts w:ascii="Arial" w:hAnsi="Arial"/>
          <w:sz w:val="22"/>
          <w:szCs w:val="22"/>
        </w:rPr>
      </w:pPr>
    </w:p>
    <w:p w14:paraId="20EF88C1" w14:textId="205E09B0" w:rsidR="0026203A" w:rsidRDefault="0026203A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014AE1BF" w14:textId="3CF3AE62" w:rsidR="0009173F" w:rsidRDefault="00FD07F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lost-and-found project was a great success. Other polytechnics </w:t>
      </w:r>
      <w:r w:rsidR="0009173F">
        <w:rPr>
          <w:rFonts w:ascii="Arial" w:hAnsi="Arial" w:cs="Arial"/>
          <w:sz w:val="22"/>
          <w:szCs w:val="22"/>
        </w:rPr>
        <w:t xml:space="preserve">heard about this project and have approached your team for assistance to implement a similar project. </w:t>
      </w:r>
    </w:p>
    <w:p w14:paraId="11872CE0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20836816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sign, document and implement your automation plan. </w:t>
      </w:r>
    </w:p>
    <w:p w14:paraId="73CB4C1B" w14:textId="77777777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4432BF69" w14:textId="6C3CCE82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Your team had other plans and ideas for enhancement and improvement to the site, these enhancements should be included </w:t>
      </w:r>
    </w:p>
    <w:p w14:paraId="39BD2ADB" w14:textId="69E5EB0B" w:rsidR="0009173F" w:rsidRDefault="0009173F" w:rsidP="0018781F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2D205415" w14:textId="3CCB03CF" w:rsid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 w:rsidRPr="0009173F">
        <w:rPr>
          <w:rFonts w:ascii="Arial" w:hAnsi="Arial" w:cs="Arial"/>
          <w:sz w:val="22"/>
          <w:szCs w:val="22"/>
        </w:rPr>
        <w:t>Document your design and steps with the necessary descriptions and screenshots</w:t>
      </w:r>
      <w:r>
        <w:rPr>
          <w:rFonts w:ascii="Arial" w:hAnsi="Arial" w:cs="Arial"/>
          <w:sz w:val="22"/>
          <w:szCs w:val="22"/>
        </w:rPr>
        <w:t xml:space="preserve"> for the automation process.</w:t>
      </w:r>
    </w:p>
    <w:p w14:paraId="535DFA62" w14:textId="55CDB82E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3F186D33" w14:textId="77777777" w:rsidR="0009173F" w:rsidRPr="00C5688F" w:rsidRDefault="0009173F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01F9FC4" w14:textId="684100FC" w:rsid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20CFBB22" w14:textId="77777777" w:rsidR="0009173F" w:rsidRPr="0009173F" w:rsidRDefault="0009173F" w:rsidP="0018781F">
      <w:pPr>
        <w:rPr>
          <w:rFonts w:ascii="Arial" w:hAnsi="Arial" w:cs="Arial"/>
          <w:sz w:val="22"/>
          <w:szCs w:val="22"/>
        </w:rPr>
      </w:pPr>
    </w:p>
    <w:p w14:paraId="164C1F28" w14:textId="4534D13C" w:rsidR="0009173F" w:rsidRPr="0009173F" w:rsidRDefault="0009173F" w:rsidP="0018781F">
      <w:pPr>
        <w:pStyle w:val="ListParagraph"/>
        <w:numPr>
          <w:ilvl w:val="0"/>
          <w:numId w:val="20"/>
        </w:numPr>
        <w:ind w:left="426" w:hanging="426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rite a brief explanation on the future enhancement plan of your lost-and-found project.</w:t>
      </w:r>
    </w:p>
    <w:p w14:paraId="579F925F" w14:textId="14BA1DF2" w:rsidR="0026203A" w:rsidRPr="001E6D26" w:rsidRDefault="0026203A" w:rsidP="0018781F">
      <w:pPr>
        <w:rPr>
          <w:rFonts w:ascii="Arial" w:hAnsi="Arial" w:cs="Arial"/>
          <w:sz w:val="22"/>
          <w:szCs w:val="22"/>
        </w:rPr>
      </w:pPr>
    </w:p>
    <w:p w14:paraId="1D6E1B5F" w14:textId="77777777" w:rsidR="00FC0C08" w:rsidRPr="00C5688F" w:rsidRDefault="00FC0C08" w:rsidP="0018781F">
      <w:pPr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paste here&gt;</w:t>
      </w:r>
    </w:p>
    <w:p w14:paraId="52A679E8" w14:textId="77777777" w:rsidR="0026203A" w:rsidRPr="00E579C5" w:rsidRDefault="0026203A" w:rsidP="0018781F">
      <w:pPr>
        <w:pStyle w:val="Title"/>
        <w:jc w:val="left"/>
        <w:outlineLvl w:val="9"/>
        <w:rPr>
          <w:rFonts w:ascii="Arial" w:hAnsi="Arial"/>
          <w:b w:val="0"/>
          <w:bCs w:val="0"/>
          <w:sz w:val="22"/>
          <w:szCs w:val="22"/>
        </w:rPr>
      </w:pPr>
    </w:p>
    <w:p w14:paraId="39844B22" w14:textId="4BA8A23A" w:rsidR="008C03E5" w:rsidRPr="00E579C5" w:rsidRDefault="008C03E5" w:rsidP="0018781F">
      <w:pPr>
        <w:rPr>
          <w:rFonts w:ascii="Arial" w:hAnsi="Arial" w:cs="Arial"/>
          <w:sz w:val="22"/>
          <w:szCs w:val="22"/>
        </w:rPr>
      </w:pPr>
    </w:p>
    <w:p w14:paraId="1F645A6C" w14:textId="3BFDC4F8" w:rsidR="00503222" w:rsidRDefault="00503222" w:rsidP="0018781F">
      <w:pPr>
        <w:rPr>
          <w:rFonts w:ascii="Arial" w:hAnsi="Arial" w:cs="Arial"/>
        </w:rPr>
      </w:pPr>
    </w:p>
    <w:p w14:paraId="117A2368" w14:textId="15AD00EF" w:rsidR="00FC0C08" w:rsidRDefault="00FC0C08" w:rsidP="0018781F">
      <w:pPr>
        <w:rPr>
          <w:rFonts w:ascii="Arial" w:hAnsi="Arial" w:cs="Arial"/>
        </w:rPr>
      </w:pPr>
    </w:p>
    <w:p w14:paraId="2909947C" w14:textId="6F9233B5" w:rsidR="00FC0C08" w:rsidRDefault="00FC0C08" w:rsidP="0018781F">
      <w:pPr>
        <w:rPr>
          <w:rFonts w:ascii="Arial" w:hAnsi="Arial" w:cs="Arial"/>
        </w:rPr>
      </w:pPr>
    </w:p>
    <w:p w14:paraId="56D69EB7" w14:textId="0293A4FB" w:rsidR="00FC0C08" w:rsidRDefault="00FC0C08" w:rsidP="0018781F">
      <w:pPr>
        <w:rPr>
          <w:rFonts w:ascii="Arial" w:hAnsi="Arial" w:cs="Arial"/>
        </w:rPr>
      </w:pPr>
    </w:p>
    <w:p w14:paraId="752CE422" w14:textId="5638D9F9" w:rsidR="00FC0C08" w:rsidRDefault="00FC0C08" w:rsidP="0018781F">
      <w:pPr>
        <w:rPr>
          <w:rFonts w:ascii="Arial" w:hAnsi="Arial" w:cs="Arial"/>
        </w:rPr>
      </w:pPr>
    </w:p>
    <w:p w14:paraId="241CC8F4" w14:textId="4221857D" w:rsidR="00FC0C08" w:rsidRPr="00C5688F" w:rsidRDefault="00FC0C08" w:rsidP="0018781F">
      <w:pPr>
        <w:jc w:val="center"/>
        <w:rPr>
          <w:rFonts w:ascii="Arial" w:hAnsi="Arial" w:cs="Arial"/>
          <w:i/>
          <w:iCs/>
          <w:sz w:val="22"/>
          <w:szCs w:val="22"/>
        </w:rPr>
      </w:pPr>
      <w:r w:rsidRPr="00C5688F">
        <w:rPr>
          <w:rFonts w:ascii="Arial" w:hAnsi="Arial" w:cs="Arial"/>
          <w:i/>
          <w:iCs/>
          <w:sz w:val="22"/>
          <w:szCs w:val="22"/>
        </w:rPr>
        <w:t>&lt;</w:t>
      </w:r>
      <w:r>
        <w:rPr>
          <w:rFonts w:ascii="Arial" w:hAnsi="Arial" w:cs="Arial"/>
          <w:i/>
          <w:iCs/>
          <w:sz w:val="22"/>
          <w:szCs w:val="22"/>
        </w:rPr>
        <w:t>~The END~</w:t>
      </w:r>
      <w:r w:rsidRPr="00C5688F">
        <w:rPr>
          <w:rFonts w:ascii="Arial" w:hAnsi="Arial" w:cs="Arial"/>
          <w:i/>
          <w:iCs/>
          <w:sz w:val="22"/>
          <w:szCs w:val="22"/>
        </w:rPr>
        <w:t>&gt;</w:t>
      </w:r>
    </w:p>
    <w:sectPr w:rsidR="00FC0C08" w:rsidRPr="00C5688F" w:rsidSect="0029373D">
      <w:headerReference w:type="default" r:id="rId12"/>
      <w:footerReference w:type="even" r:id="rId13"/>
      <w:footerReference w:type="default" r:id="rId14"/>
      <w:pgSz w:w="11909" w:h="16834" w:code="9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2C69DF" w14:textId="77777777" w:rsidR="008B46CF" w:rsidRDefault="008B46CF">
      <w:r>
        <w:separator/>
      </w:r>
    </w:p>
  </w:endnote>
  <w:endnote w:type="continuationSeparator" w:id="0">
    <w:p w14:paraId="15948C16" w14:textId="77777777" w:rsidR="008B46CF" w:rsidRDefault="008B46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16BE4" w14:textId="77777777" w:rsidR="00BB3AAD" w:rsidRDefault="00BB3AA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5B4D210" w14:textId="77777777" w:rsidR="00BB3AAD" w:rsidRDefault="00BB3A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258D4" w14:textId="77777777" w:rsidR="00BB3AAD" w:rsidRDefault="00BB3AAD" w:rsidP="0006349E">
    <w:pPr>
      <w:pStyle w:val="Header"/>
      <w:tabs>
        <w:tab w:val="clear" w:pos="8306"/>
        <w:tab w:val="right" w:pos="9356"/>
      </w:tabs>
      <w:jc w:val="left"/>
      <w:rPr>
        <w:rFonts w:ascii="Arial" w:hAnsi="Arial" w:cs="Arial"/>
        <w:sz w:val="20"/>
        <w:szCs w:val="20"/>
      </w:rPr>
    </w:pPr>
    <w:r>
      <w:rPr>
        <w:rFonts w:ascii="Arial" w:hAnsi="Arial" w:cs="Arial"/>
        <w:noProof/>
        <w:sz w:val="20"/>
        <w:szCs w:val="20"/>
        <w:lang w:val="en-SG" w:eastAsia="zh-C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27F554A" wp14:editId="39F7C12A">
              <wp:simplePos x="0" y="0"/>
              <wp:positionH relativeFrom="column">
                <wp:posOffset>-33655</wp:posOffset>
              </wp:positionH>
              <wp:positionV relativeFrom="paragraph">
                <wp:posOffset>127635</wp:posOffset>
              </wp:positionV>
              <wp:extent cx="6029325" cy="0"/>
              <wp:effectExtent l="0" t="0" r="9525" b="19050"/>
              <wp:wrapNone/>
              <wp:docPr id="1" name="Lin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293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15892834" id="Line 6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65pt,10.05pt" to="472.1pt,1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"/>
          </w:pict>
        </mc:Fallback>
      </mc:AlternateContent>
    </w:r>
  </w:p>
  <w:p w14:paraId="0776A64B" w14:textId="081C7410" w:rsidR="00BB3AAD" w:rsidRPr="00FC6A5B" w:rsidRDefault="00BB3AAD" w:rsidP="0029373D">
    <w:pPr>
      <w:pStyle w:val="Header"/>
      <w:tabs>
        <w:tab w:val="clear" w:pos="8306"/>
        <w:tab w:val="right" w:pos="9356"/>
      </w:tabs>
      <w:jc w:val="left"/>
      <w:rPr>
        <w:rFonts w:asciiTheme="minorHAnsi" w:hAnsiTheme="minorHAnsi" w:cs="Arial"/>
        <w:sz w:val="20"/>
        <w:szCs w:val="20"/>
      </w:rPr>
    </w:pPr>
    <w:r>
      <w:rPr>
        <w:rFonts w:asciiTheme="minorHAnsi" w:hAnsiTheme="minorHAnsi" w:cs="Arial"/>
        <w:sz w:val="20"/>
        <w:szCs w:val="20"/>
      </w:rPr>
      <w:t>AY202</w:t>
    </w:r>
    <w:r w:rsidR="008C03E5">
      <w:rPr>
        <w:rFonts w:asciiTheme="minorHAnsi" w:hAnsiTheme="minorHAnsi" w:cs="Arial"/>
        <w:sz w:val="20"/>
        <w:szCs w:val="20"/>
      </w:rPr>
      <w:t>1</w:t>
    </w:r>
    <w:r>
      <w:rPr>
        <w:rFonts w:asciiTheme="minorHAnsi" w:hAnsiTheme="minorHAnsi" w:cs="Arial"/>
        <w:sz w:val="20"/>
        <w:szCs w:val="20"/>
      </w:rPr>
      <w:t xml:space="preserve"> S</w:t>
    </w:r>
    <w:r w:rsidR="008C03E5">
      <w:rPr>
        <w:rFonts w:asciiTheme="minorHAnsi" w:hAnsiTheme="minorHAnsi" w:cs="Arial"/>
        <w:sz w:val="20"/>
        <w:szCs w:val="20"/>
      </w:rPr>
      <w:t>2</w:t>
    </w:r>
    <w:r w:rsidRPr="00FC6A5B">
      <w:rPr>
        <w:rFonts w:asciiTheme="minorHAnsi" w:hAnsiTheme="minorHAnsi" w:cs="Arial"/>
        <w:sz w:val="20"/>
        <w:szCs w:val="20"/>
      </w:rPr>
      <w:tab/>
    </w:r>
    <w:r w:rsidRPr="00FC6A5B">
      <w:rPr>
        <w:rFonts w:asciiTheme="minorHAnsi" w:hAnsiTheme="minorHAnsi" w:cs="Arial"/>
        <w:sz w:val="20"/>
        <w:szCs w:val="20"/>
      </w:rPr>
      <w:tab/>
      <w:t xml:space="preserve">Page </w: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begin"/>
    </w:r>
    <w:r w:rsidRPr="00FC6A5B">
      <w:rPr>
        <w:rStyle w:val="PageNumber"/>
        <w:rFonts w:asciiTheme="minorHAnsi" w:hAnsiTheme="minorHAnsi" w:cs="Arial"/>
        <w:sz w:val="20"/>
        <w:szCs w:val="20"/>
      </w:rPr>
      <w:instrText xml:space="preserve"> PAGE </w:instrTex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separate"/>
    </w:r>
    <w:r w:rsidR="00713797">
      <w:rPr>
        <w:rStyle w:val="PageNumber"/>
        <w:rFonts w:asciiTheme="minorHAnsi" w:hAnsiTheme="minorHAnsi" w:cs="Arial"/>
        <w:noProof/>
        <w:sz w:val="20"/>
        <w:szCs w:val="20"/>
      </w:rPr>
      <w:t>5</w:t>
    </w:r>
    <w:r w:rsidRPr="00FC6A5B">
      <w:rPr>
        <w:rStyle w:val="PageNumber"/>
        <w:rFonts w:asciiTheme="minorHAnsi" w:hAnsiTheme="minorHAnsi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FCF3B" w14:textId="77777777" w:rsidR="008B46CF" w:rsidRDefault="008B46CF">
      <w:r>
        <w:separator/>
      </w:r>
    </w:p>
  </w:footnote>
  <w:footnote w:type="continuationSeparator" w:id="0">
    <w:p w14:paraId="45B687A1" w14:textId="77777777" w:rsidR="008B46CF" w:rsidRDefault="008B46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549B0" w14:textId="65A78ECB" w:rsidR="00BB3AAD" w:rsidRPr="008C03E5" w:rsidRDefault="00BB3AAD" w:rsidP="008C03E5">
    <w:pPr>
      <w:pStyle w:val="Header"/>
      <w:tabs>
        <w:tab w:val="clear" w:pos="8306"/>
        <w:tab w:val="right" w:pos="9356"/>
      </w:tabs>
      <w:ind w:right="1"/>
      <w:jc w:val="right"/>
      <w:rPr>
        <w:rFonts w:asciiTheme="minorHAnsi" w:hAnsiTheme="minorHAnsi" w:cs="Arial"/>
        <w:sz w:val="20"/>
        <w:szCs w:val="20"/>
      </w:rPr>
    </w:pPr>
    <w:r>
      <w:rPr>
        <w:noProof/>
        <w:lang w:val="en-SG" w:eastAsia="zh-CN"/>
      </w:rPr>
      <w:drawing>
        <wp:anchor distT="0" distB="0" distL="114300" distR="114300" simplePos="0" relativeHeight="251661824" behindDoc="0" locked="0" layoutInCell="1" allowOverlap="1" wp14:anchorId="5189398A" wp14:editId="187132B6">
          <wp:simplePos x="0" y="0"/>
          <wp:positionH relativeFrom="column">
            <wp:posOffset>1261745</wp:posOffset>
          </wp:positionH>
          <wp:positionV relativeFrom="paragraph">
            <wp:posOffset>13335</wp:posOffset>
          </wp:positionV>
          <wp:extent cx="677545" cy="291465"/>
          <wp:effectExtent l="0" t="0" r="825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7545" cy="2914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SG" w:eastAsia="zh-CN"/>
      </w:rPr>
      <w:drawing>
        <wp:anchor distT="0" distB="0" distL="114300" distR="114300" simplePos="0" relativeHeight="251660800" behindDoc="0" locked="0" layoutInCell="1" allowOverlap="1" wp14:anchorId="49B31FD9" wp14:editId="77D9965B">
          <wp:simplePos x="0" y="0"/>
          <wp:positionH relativeFrom="column">
            <wp:posOffset>13970</wp:posOffset>
          </wp:positionH>
          <wp:positionV relativeFrom="paragraph">
            <wp:posOffset>10160</wp:posOffset>
          </wp:positionV>
          <wp:extent cx="1202690" cy="323850"/>
          <wp:effectExtent l="0" t="0" r="0" b="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02690" cy="3238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inorHAnsi" w:hAnsiTheme="minorHAnsi" w:cs="Arial"/>
        <w:sz w:val="20"/>
        <w:szCs w:val="20"/>
      </w:rPr>
      <w:t xml:space="preserve"> IT</w:t>
    </w:r>
    <w:r w:rsidR="008C03E5">
      <w:rPr>
        <w:rFonts w:asciiTheme="minorHAnsi" w:hAnsiTheme="minorHAnsi" w:cs="Arial"/>
        <w:sz w:val="20"/>
        <w:szCs w:val="20"/>
      </w:rPr>
      <w:t>3121 Cloud A</w:t>
    </w:r>
    <w:r w:rsidR="005074C1">
      <w:rPr>
        <w:rFonts w:asciiTheme="minorHAnsi" w:hAnsiTheme="minorHAnsi" w:cs="Arial"/>
        <w:sz w:val="20"/>
        <w:szCs w:val="20"/>
      </w:rPr>
      <w:t>pplication Development</w:t>
    </w:r>
    <w:r>
      <w:rPr>
        <w:rFonts w:asciiTheme="minorHAnsi" w:hAnsiTheme="minorHAnsi" w:cs="Arial"/>
        <w:noProof/>
        <w:lang w:val="en-SG" w:eastAsia="zh-CN"/>
      </w:rPr>
      <w:t xml:space="preserve"> </w:t>
    </w:r>
  </w:p>
  <w:p w14:paraId="4DB8E3F1" w14:textId="77777777" w:rsidR="00BB3AAD" w:rsidRDefault="00BB3AAD" w:rsidP="00490CDE">
    <w:pPr>
      <w:pStyle w:val="Header"/>
      <w:jc w:val="right"/>
    </w:pPr>
    <w:r>
      <w:rPr>
        <w:noProof/>
        <w:lang w:val="en-SG" w:eastAsia="zh-C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716A08AF" wp14:editId="0BDC0382">
              <wp:simplePos x="0" y="0"/>
              <wp:positionH relativeFrom="column">
                <wp:posOffset>4445</wp:posOffset>
              </wp:positionH>
              <wp:positionV relativeFrom="paragraph">
                <wp:posOffset>50800</wp:posOffset>
              </wp:positionV>
              <wp:extent cx="5991225" cy="0"/>
              <wp:effectExtent l="0" t="0" r="9525" b="19050"/>
              <wp:wrapNone/>
              <wp:docPr id="2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9122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line w14:anchorId="36048338" id="Line 5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35pt,4pt" to="472.1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66C0"/>
    <w:multiLevelType w:val="hybridMultilevel"/>
    <w:tmpl w:val="025E37DA"/>
    <w:lvl w:ilvl="0" w:tplc="0BBA62E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14F69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E1E420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6752E0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3317F"/>
    <w:multiLevelType w:val="hybridMultilevel"/>
    <w:tmpl w:val="9B2A0742"/>
    <w:lvl w:ilvl="0" w:tplc="8FD2FBC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75138A4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264115A"/>
    <w:multiLevelType w:val="multilevel"/>
    <w:tmpl w:val="899A750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25321BD1"/>
    <w:multiLevelType w:val="hybridMultilevel"/>
    <w:tmpl w:val="2A86C656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B2191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3F2128E9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67967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89C5762"/>
    <w:multiLevelType w:val="hybridMultilevel"/>
    <w:tmpl w:val="55F8994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8F1CD5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B1A70D6"/>
    <w:multiLevelType w:val="hybridMultilevel"/>
    <w:tmpl w:val="163C43A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6C066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EBA3FC3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117687E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62C27AA0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7975126"/>
    <w:multiLevelType w:val="hybridMultilevel"/>
    <w:tmpl w:val="19DEC8EC"/>
    <w:lvl w:ilvl="0" w:tplc="7DFED5D6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954422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DDD497A"/>
    <w:multiLevelType w:val="multilevel"/>
    <w:tmpl w:val="4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4"/>
  </w:num>
  <w:num w:numId="2">
    <w:abstractNumId w:val="20"/>
  </w:num>
  <w:num w:numId="3">
    <w:abstractNumId w:val="2"/>
  </w:num>
  <w:num w:numId="4">
    <w:abstractNumId w:val="1"/>
  </w:num>
  <w:num w:numId="5">
    <w:abstractNumId w:val="15"/>
  </w:num>
  <w:num w:numId="6">
    <w:abstractNumId w:val="13"/>
  </w:num>
  <w:num w:numId="7">
    <w:abstractNumId w:val="10"/>
  </w:num>
  <w:num w:numId="8">
    <w:abstractNumId w:val="3"/>
  </w:num>
  <w:num w:numId="9">
    <w:abstractNumId w:val="9"/>
  </w:num>
  <w:num w:numId="10">
    <w:abstractNumId w:val="16"/>
  </w:num>
  <w:num w:numId="11">
    <w:abstractNumId w:val="8"/>
  </w:num>
  <w:num w:numId="12">
    <w:abstractNumId w:val="17"/>
  </w:num>
  <w:num w:numId="13">
    <w:abstractNumId w:val="12"/>
  </w:num>
  <w:num w:numId="14">
    <w:abstractNumId w:val="19"/>
  </w:num>
  <w:num w:numId="15">
    <w:abstractNumId w:val="5"/>
  </w:num>
  <w:num w:numId="16">
    <w:abstractNumId w:val="6"/>
  </w:num>
  <w:num w:numId="17">
    <w:abstractNumId w:val="18"/>
  </w:num>
  <w:num w:numId="18">
    <w:abstractNumId w:val="7"/>
  </w:num>
  <w:num w:numId="19">
    <w:abstractNumId w:val="4"/>
  </w:num>
  <w:num w:numId="20">
    <w:abstractNumId w:val="0"/>
  </w:num>
  <w:num w:numId="21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rawingGridHorizontalSpacing w:val="57"/>
  <w:displayVerticalDrawingGridEvery w:val="2"/>
  <w:noPunctuationKerning/>
  <w:characterSpacingControl w:val="doNotCompress"/>
  <w:hdrShapeDefaults>
    <o:shapedefaults v:ext="edit" spidmax="2049">
      <o:colormru v:ext="edit" colors="#f9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TIzNbe0tDQ3NDJV0lEKTi0uzszPAykwrgUAl4YC+CwAAAA="/>
  </w:docVars>
  <w:rsids>
    <w:rsidRoot w:val="00723826"/>
    <w:rsid w:val="000036FD"/>
    <w:rsid w:val="000108BD"/>
    <w:rsid w:val="00015AB3"/>
    <w:rsid w:val="000248CA"/>
    <w:rsid w:val="000263DC"/>
    <w:rsid w:val="000303A2"/>
    <w:rsid w:val="000328A6"/>
    <w:rsid w:val="00033BF0"/>
    <w:rsid w:val="00040776"/>
    <w:rsid w:val="00046A04"/>
    <w:rsid w:val="00051913"/>
    <w:rsid w:val="00053776"/>
    <w:rsid w:val="00053C04"/>
    <w:rsid w:val="00054A82"/>
    <w:rsid w:val="0006130C"/>
    <w:rsid w:val="00061BE5"/>
    <w:rsid w:val="0006349E"/>
    <w:rsid w:val="00067581"/>
    <w:rsid w:val="00067833"/>
    <w:rsid w:val="00085D49"/>
    <w:rsid w:val="00087D4B"/>
    <w:rsid w:val="0009173F"/>
    <w:rsid w:val="000942A4"/>
    <w:rsid w:val="00095A51"/>
    <w:rsid w:val="000A2F25"/>
    <w:rsid w:val="000A4EDC"/>
    <w:rsid w:val="000A58FF"/>
    <w:rsid w:val="000A6D36"/>
    <w:rsid w:val="000B2D11"/>
    <w:rsid w:val="000B2E91"/>
    <w:rsid w:val="000C275F"/>
    <w:rsid w:val="000C2A4C"/>
    <w:rsid w:val="000C6E44"/>
    <w:rsid w:val="000D17B3"/>
    <w:rsid w:val="000D3B4B"/>
    <w:rsid w:val="000D3DC0"/>
    <w:rsid w:val="000E02D0"/>
    <w:rsid w:val="000E3629"/>
    <w:rsid w:val="000E7300"/>
    <w:rsid w:val="000F24AD"/>
    <w:rsid w:val="000F55EA"/>
    <w:rsid w:val="000F6D53"/>
    <w:rsid w:val="000F76AC"/>
    <w:rsid w:val="0010242E"/>
    <w:rsid w:val="0010434D"/>
    <w:rsid w:val="001055FF"/>
    <w:rsid w:val="00114A52"/>
    <w:rsid w:val="001259FD"/>
    <w:rsid w:val="00126615"/>
    <w:rsid w:val="00126B26"/>
    <w:rsid w:val="001275A0"/>
    <w:rsid w:val="00132F6E"/>
    <w:rsid w:val="00135985"/>
    <w:rsid w:val="00135D26"/>
    <w:rsid w:val="00140D40"/>
    <w:rsid w:val="00147B96"/>
    <w:rsid w:val="00150D56"/>
    <w:rsid w:val="00154E4C"/>
    <w:rsid w:val="0015553B"/>
    <w:rsid w:val="00156120"/>
    <w:rsid w:val="001576E8"/>
    <w:rsid w:val="0016000B"/>
    <w:rsid w:val="00161A8B"/>
    <w:rsid w:val="00162F89"/>
    <w:rsid w:val="00163C5E"/>
    <w:rsid w:val="00167679"/>
    <w:rsid w:val="00167ED6"/>
    <w:rsid w:val="00172ED5"/>
    <w:rsid w:val="00173192"/>
    <w:rsid w:val="00173487"/>
    <w:rsid w:val="00177A3E"/>
    <w:rsid w:val="001877E6"/>
    <w:rsid w:val="0018781F"/>
    <w:rsid w:val="00190DFC"/>
    <w:rsid w:val="001915B7"/>
    <w:rsid w:val="001937C8"/>
    <w:rsid w:val="00197BD1"/>
    <w:rsid w:val="00197CDE"/>
    <w:rsid w:val="001A4016"/>
    <w:rsid w:val="001A6824"/>
    <w:rsid w:val="001A6C5F"/>
    <w:rsid w:val="001B0EE2"/>
    <w:rsid w:val="001B2454"/>
    <w:rsid w:val="001B69E6"/>
    <w:rsid w:val="001C10D9"/>
    <w:rsid w:val="001C69F4"/>
    <w:rsid w:val="001C6D1E"/>
    <w:rsid w:val="001D3130"/>
    <w:rsid w:val="001D365D"/>
    <w:rsid w:val="001D515C"/>
    <w:rsid w:val="001D6110"/>
    <w:rsid w:val="001E263F"/>
    <w:rsid w:val="001E2B0F"/>
    <w:rsid w:val="001E4546"/>
    <w:rsid w:val="001E5DD7"/>
    <w:rsid w:val="001E6D26"/>
    <w:rsid w:val="001F1E6F"/>
    <w:rsid w:val="001F5814"/>
    <w:rsid w:val="001F7667"/>
    <w:rsid w:val="00203AFE"/>
    <w:rsid w:val="00210854"/>
    <w:rsid w:val="00211E6A"/>
    <w:rsid w:val="00212F3B"/>
    <w:rsid w:val="002131BC"/>
    <w:rsid w:val="00215B24"/>
    <w:rsid w:val="002217C2"/>
    <w:rsid w:val="00223226"/>
    <w:rsid w:val="00223B9D"/>
    <w:rsid w:val="002268AF"/>
    <w:rsid w:val="00227C57"/>
    <w:rsid w:val="00234EFA"/>
    <w:rsid w:val="00236FA6"/>
    <w:rsid w:val="00247AEE"/>
    <w:rsid w:val="00250068"/>
    <w:rsid w:val="00250579"/>
    <w:rsid w:val="00253189"/>
    <w:rsid w:val="0026203A"/>
    <w:rsid w:val="00262338"/>
    <w:rsid w:val="002643D6"/>
    <w:rsid w:val="00264A24"/>
    <w:rsid w:val="002652CE"/>
    <w:rsid w:val="00266D6E"/>
    <w:rsid w:val="002738FF"/>
    <w:rsid w:val="00273C7A"/>
    <w:rsid w:val="002741B5"/>
    <w:rsid w:val="00280AE3"/>
    <w:rsid w:val="00282DBA"/>
    <w:rsid w:val="00283A95"/>
    <w:rsid w:val="00284D18"/>
    <w:rsid w:val="00284F2F"/>
    <w:rsid w:val="002863F0"/>
    <w:rsid w:val="00291383"/>
    <w:rsid w:val="00291E64"/>
    <w:rsid w:val="0029373D"/>
    <w:rsid w:val="00294C98"/>
    <w:rsid w:val="002A02ED"/>
    <w:rsid w:val="002A367F"/>
    <w:rsid w:val="002A41DA"/>
    <w:rsid w:val="002A6F1E"/>
    <w:rsid w:val="002B04A1"/>
    <w:rsid w:val="002B0C23"/>
    <w:rsid w:val="002B4813"/>
    <w:rsid w:val="002B4983"/>
    <w:rsid w:val="002C3A26"/>
    <w:rsid w:val="002C5DF5"/>
    <w:rsid w:val="002D121C"/>
    <w:rsid w:val="002D19E9"/>
    <w:rsid w:val="002D2DA7"/>
    <w:rsid w:val="002D2E0A"/>
    <w:rsid w:val="002D2FD3"/>
    <w:rsid w:val="002D477B"/>
    <w:rsid w:val="002D5703"/>
    <w:rsid w:val="002D690A"/>
    <w:rsid w:val="002E1235"/>
    <w:rsid w:val="002E156B"/>
    <w:rsid w:val="002E442E"/>
    <w:rsid w:val="002F0D5B"/>
    <w:rsid w:val="002F28CE"/>
    <w:rsid w:val="002F3A03"/>
    <w:rsid w:val="002F50A1"/>
    <w:rsid w:val="002F5875"/>
    <w:rsid w:val="002F58DD"/>
    <w:rsid w:val="00312E31"/>
    <w:rsid w:val="00320B73"/>
    <w:rsid w:val="00321D5C"/>
    <w:rsid w:val="00321E4F"/>
    <w:rsid w:val="0032218A"/>
    <w:rsid w:val="003229FC"/>
    <w:rsid w:val="00330D2D"/>
    <w:rsid w:val="00332A6F"/>
    <w:rsid w:val="00332B6C"/>
    <w:rsid w:val="003413C9"/>
    <w:rsid w:val="0034159B"/>
    <w:rsid w:val="00346E7B"/>
    <w:rsid w:val="003502A9"/>
    <w:rsid w:val="00350AC2"/>
    <w:rsid w:val="003531EC"/>
    <w:rsid w:val="0035429E"/>
    <w:rsid w:val="003563D7"/>
    <w:rsid w:val="00356B44"/>
    <w:rsid w:val="003607CA"/>
    <w:rsid w:val="00360E2F"/>
    <w:rsid w:val="00366C44"/>
    <w:rsid w:val="0037583C"/>
    <w:rsid w:val="00385669"/>
    <w:rsid w:val="003869C2"/>
    <w:rsid w:val="00390EB4"/>
    <w:rsid w:val="0039319B"/>
    <w:rsid w:val="00395008"/>
    <w:rsid w:val="003A01B1"/>
    <w:rsid w:val="003A0223"/>
    <w:rsid w:val="003A40DC"/>
    <w:rsid w:val="003A6DCA"/>
    <w:rsid w:val="003B3710"/>
    <w:rsid w:val="003B3F96"/>
    <w:rsid w:val="003B6A48"/>
    <w:rsid w:val="003C1502"/>
    <w:rsid w:val="003D03AB"/>
    <w:rsid w:val="003D5864"/>
    <w:rsid w:val="003E1850"/>
    <w:rsid w:val="003E23BC"/>
    <w:rsid w:val="003E3978"/>
    <w:rsid w:val="003E4117"/>
    <w:rsid w:val="003E60F3"/>
    <w:rsid w:val="003E75C1"/>
    <w:rsid w:val="003E7703"/>
    <w:rsid w:val="003F5052"/>
    <w:rsid w:val="003F61B3"/>
    <w:rsid w:val="003F7B92"/>
    <w:rsid w:val="00400D31"/>
    <w:rsid w:val="004016D9"/>
    <w:rsid w:val="004020E2"/>
    <w:rsid w:val="00410448"/>
    <w:rsid w:val="00411FC4"/>
    <w:rsid w:val="00412252"/>
    <w:rsid w:val="00421BCF"/>
    <w:rsid w:val="004247EC"/>
    <w:rsid w:val="00425549"/>
    <w:rsid w:val="00426C58"/>
    <w:rsid w:val="004304C4"/>
    <w:rsid w:val="00431081"/>
    <w:rsid w:val="0043634A"/>
    <w:rsid w:val="00436807"/>
    <w:rsid w:val="0043735D"/>
    <w:rsid w:val="004414EA"/>
    <w:rsid w:val="0044318D"/>
    <w:rsid w:val="00447131"/>
    <w:rsid w:val="00450D4E"/>
    <w:rsid w:val="00454413"/>
    <w:rsid w:val="00455E00"/>
    <w:rsid w:val="00460AED"/>
    <w:rsid w:val="00463D9E"/>
    <w:rsid w:val="00464EDD"/>
    <w:rsid w:val="00467F3A"/>
    <w:rsid w:val="00470ACE"/>
    <w:rsid w:val="00470F1F"/>
    <w:rsid w:val="004834CB"/>
    <w:rsid w:val="0048352A"/>
    <w:rsid w:val="00485444"/>
    <w:rsid w:val="00490CDE"/>
    <w:rsid w:val="004A2FCE"/>
    <w:rsid w:val="004A60E5"/>
    <w:rsid w:val="004A6406"/>
    <w:rsid w:val="004A7D4E"/>
    <w:rsid w:val="004B2A5E"/>
    <w:rsid w:val="004B668E"/>
    <w:rsid w:val="004C0C71"/>
    <w:rsid w:val="004C262C"/>
    <w:rsid w:val="004D4860"/>
    <w:rsid w:val="004D6A30"/>
    <w:rsid w:val="004E2B94"/>
    <w:rsid w:val="004E42E6"/>
    <w:rsid w:val="004E7E40"/>
    <w:rsid w:val="004F0460"/>
    <w:rsid w:val="004F2DAE"/>
    <w:rsid w:val="00503222"/>
    <w:rsid w:val="00504C55"/>
    <w:rsid w:val="005074C1"/>
    <w:rsid w:val="005105F8"/>
    <w:rsid w:val="005143DB"/>
    <w:rsid w:val="0051752F"/>
    <w:rsid w:val="005217F0"/>
    <w:rsid w:val="00533C90"/>
    <w:rsid w:val="00540539"/>
    <w:rsid w:val="00550C4A"/>
    <w:rsid w:val="00551C8C"/>
    <w:rsid w:val="0055356D"/>
    <w:rsid w:val="00553F2E"/>
    <w:rsid w:val="00566160"/>
    <w:rsid w:val="005674A3"/>
    <w:rsid w:val="00574967"/>
    <w:rsid w:val="005828CA"/>
    <w:rsid w:val="00583B09"/>
    <w:rsid w:val="00586EDB"/>
    <w:rsid w:val="0058727D"/>
    <w:rsid w:val="00587DB4"/>
    <w:rsid w:val="005917B2"/>
    <w:rsid w:val="0059509E"/>
    <w:rsid w:val="005A392C"/>
    <w:rsid w:val="005A3D64"/>
    <w:rsid w:val="005A6A2D"/>
    <w:rsid w:val="005B0D21"/>
    <w:rsid w:val="005B4CB1"/>
    <w:rsid w:val="005C41FB"/>
    <w:rsid w:val="005C6567"/>
    <w:rsid w:val="005C74A8"/>
    <w:rsid w:val="005C7BAD"/>
    <w:rsid w:val="005D2164"/>
    <w:rsid w:val="005D33D6"/>
    <w:rsid w:val="005D7ACB"/>
    <w:rsid w:val="005E0997"/>
    <w:rsid w:val="005E0C10"/>
    <w:rsid w:val="005E3F41"/>
    <w:rsid w:val="005E79C6"/>
    <w:rsid w:val="005E79FC"/>
    <w:rsid w:val="005F07B7"/>
    <w:rsid w:val="005F4FC9"/>
    <w:rsid w:val="005F6030"/>
    <w:rsid w:val="005F7F85"/>
    <w:rsid w:val="006040B7"/>
    <w:rsid w:val="00606E68"/>
    <w:rsid w:val="006110A4"/>
    <w:rsid w:val="00611A10"/>
    <w:rsid w:val="00617DA3"/>
    <w:rsid w:val="006206BD"/>
    <w:rsid w:val="00620A35"/>
    <w:rsid w:val="00624AEE"/>
    <w:rsid w:val="00627D2C"/>
    <w:rsid w:val="00631A9B"/>
    <w:rsid w:val="006352ED"/>
    <w:rsid w:val="00645F0F"/>
    <w:rsid w:val="006460F0"/>
    <w:rsid w:val="006539FF"/>
    <w:rsid w:val="00655908"/>
    <w:rsid w:val="00657E30"/>
    <w:rsid w:val="0066396F"/>
    <w:rsid w:val="00667C6E"/>
    <w:rsid w:val="0067034F"/>
    <w:rsid w:val="0067249F"/>
    <w:rsid w:val="00672C0E"/>
    <w:rsid w:val="0067395E"/>
    <w:rsid w:val="00673E26"/>
    <w:rsid w:val="00674B0F"/>
    <w:rsid w:val="006852FD"/>
    <w:rsid w:val="00690D09"/>
    <w:rsid w:val="00692B27"/>
    <w:rsid w:val="006A1AF1"/>
    <w:rsid w:val="006A1F29"/>
    <w:rsid w:val="006A742A"/>
    <w:rsid w:val="006A787C"/>
    <w:rsid w:val="006A7A56"/>
    <w:rsid w:val="006B5ACD"/>
    <w:rsid w:val="006B785B"/>
    <w:rsid w:val="006C160A"/>
    <w:rsid w:val="006C2C6E"/>
    <w:rsid w:val="006C60B6"/>
    <w:rsid w:val="006C6491"/>
    <w:rsid w:val="006C73F3"/>
    <w:rsid w:val="006E12AE"/>
    <w:rsid w:val="006E2932"/>
    <w:rsid w:val="006E5D60"/>
    <w:rsid w:val="006E6B97"/>
    <w:rsid w:val="006E6D08"/>
    <w:rsid w:val="006F3408"/>
    <w:rsid w:val="006F39FD"/>
    <w:rsid w:val="006F59F8"/>
    <w:rsid w:val="006F67C0"/>
    <w:rsid w:val="00706F74"/>
    <w:rsid w:val="00713797"/>
    <w:rsid w:val="00720922"/>
    <w:rsid w:val="00723826"/>
    <w:rsid w:val="00723E17"/>
    <w:rsid w:val="00723E1C"/>
    <w:rsid w:val="007313C6"/>
    <w:rsid w:val="00731B0C"/>
    <w:rsid w:val="007373B5"/>
    <w:rsid w:val="00737CD4"/>
    <w:rsid w:val="00746E53"/>
    <w:rsid w:val="00752C35"/>
    <w:rsid w:val="007530A9"/>
    <w:rsid w:val="0075587D"/>
    <w:rsid w:val="00767668"/>
    <w:rsid w:val="00771E9D"/>
    <w:rsid w:val="00772299"/>
    <w:rsid w:val="00775B2E"/>
    <w:rsid w:val="00775BF0"/>
    <w:rsid w:val="0077606B"/>
    <w:rsid w:val="00781C50"/>
    <w:rsid w:val="00790E9E"/>
    <w:rsid w:val="0079133B"/>
    <w:rsid w:val="00791A2D"/>
    <w:rsid w:val="007968FB"/>
    <w:rsid w:val="007A4822"/>
    <w:rsid w:val="007A5EAE"/>
    <w:rsid w:val="007B7937"/>
    <w:rsid w:val="007C2092"/>
    <w:rsid w:val="007D068C"/>
    <w:rsid w:val="007D2058"/>
    <w:rsid w:val="007D23A6"/>
    <w:rsid w:val="007D54B9"/>
    <w:rsid w:val="007D63F5"/>
    <w:rsid w:val="007D71EE"/>
    <w:rsid w:val="007E028B"/>
    <w:rsid w:val="007E07A7"/>
    <w:rsid w:val="007E198F"/>
    <w:rsid w:val="007E5FD1"/>
    <w:rsid w:val="007E7923"/>
    <w:rsid w:val="007F0EA6"/>
    <w:rsid w:val="007F1295"/>
    <w:rsid w:val="007F5173"/>
    <w:rsid w:val="007F6100"/>
    <w:rsid w:val="0080217C"/>
    <w:rsid w:val="008038D2"/>
    <w:rsid w:val="00805822"/>
    <w:rsid w:val="0080766F"/>
    <w:rsid w:val="00810E75"/>
    <w:rsid w:val="00811CEF"/>
    <w:rsid w:val="00815404"/>
    <w:rsid w:val="008154AD"/>
    <w:rsid w:val="0082214D"/>
    <w:rsid w:val="00833461"/>
    <w:rsid w:val="00833ABD"/>
    <w:rsid w:val="00842D90"/>
    <w:rsid w:val="008461F6"/>
    <w:rsid w:val="00853B42"/>
    <w:rsid w:val="00855FE3"/>
    <w:rsid w:val="00856426"/>
    <w:rsid w:val="00856A20"/>
    <w:rsid w:val="00874376"/>
    <w:rsid w:val="008775BD"/>
    <w:rsid w:val="00881FF2"/>
    <w:rsid w:val="00884E24"/>
    <w:rsid w:val="00886909"/>
    <w:rsid w:val="00887614"/>
    <w:rsid w:val="00896F77"/>
    <w:rsid w:val="008A0FB1"/>
    <w:rsid w:val="008A47F5"/>
    <w:rsid w:val="008A7717"/>
    <w:rsid w:val="008B1F3D"/>
    <w:rsid w:val="008B4694"/>
    <w:rsid w:val="008B46CF"/>
    <w:rsid w:val="008B50D1"/>
    <w:rsid w:val="008B6784"/>
    <w:rsid w:val="008B7299"/>
    <w:rsid w:val="008C03E5"/>
    <w:rsid w:val="008C1128"/>
    <w:rsid w:val="008C1628"/>
    <w:rsid w:val="008C7E96"/>
    <w:rsid w:val="008D6C3C"/>
    <w:rsid w:val="008E0FA3"/>
    <w:rsid w:val="008E7AA4"/>
    <w:rsid w:val="00901D1B"/>
    <w:rsid w:val="00903C3B"/>
    <w:rsid w:val="00904885"/>
    <w:rsid w:val="00912B93"/>
    <w:rsid w:val="00912E5E"/>
    <w:rsid w:val="009134DE"/>
    <w:rsid w:val="00915072"/>
    <w:rsid w:val="00920D18"/>
    <w:rsid w:val="00923859"/>
    <w:rsid w:val="0092405C"/>
    <w:rsid w:val="0093500C"/>
    <w:rsid w:val="00935EDC"/>
    <w:rsid w:val="0093673B"/>
    <w:rsid w:val="00941809"/>
    <w:rsid w:val="009462E7"/>
    <w:rsid w:val="00952DE4"/>
    <w:rsid w:val="00953C65"/>
    <w:rsid w:val="00954DE3"/>
    <w:rsid w:val="00961894"/>
    <w:rsid w:val="00962DFE"/>
    <w:rsid w:val="00965973"/>
    <w:rsid w:val="00971455"/>
    <w:rsid w:val="0098121A"/>
    <w:rsid w:val="009B0332"/>
    <w:rsid w:val="009B58B2"/>
    <w:rsid w:val="009C03AF"/>
    <w:rsid w:val="009C09A6"/>
    <w:rsid w:val="009C361F"/>
    <w:rsid w:val="009C3790"/>
    <w:rsid w:val="009C3FC7"/>
    <w:rsid w:val="009C5583"/>
    <w:rsid w:val="009C5FFE"/>
    <w:rsid w:val="009C7C02"/>
    <w:rsid w:val="009D446E"/>
    <w:rsid w:val="009D569B"/>
    <w:rsid w:val="009E402A"/>
    <w:rsid w:val="009E564F"/>
    <w:rsid w:val="009E6603"/>
    <w:rsid w:val="009F522F"/>
    <w:rsid w:val="009F63F3"/>
    <w:rsid w:val="009F7ABC"/>
    <w:rsid w:val="00A00DFF"/>
    <w:rsid w:val="00A02623"/>
    <w:rsid w:val="00A02DBD"/>
    <w:rsid w:val="00A03B8F"/>
    <w:rsid w:val="00A04471"/>
    <w:rsid w:val="00A07694"/>
    <w:rsid w:val="00A10ED2"/>
    <w:rsid w:val="00A1211E"/>
    <w:rsid w:val="00A12C64"/>
    <w:rsid w:val="00A16212"/>
    <w:rsid w:val="00A1622B"/>
    <w:rsid w:val="00A208AD"/>
    <w:rsid w:val="00A2684F"/>
    <w:rsid w:val="00A30B0B"/>
    <w:rsid w:val="00A331CA"/>
    <w:rsid w:val="00A3473B"/>
    <w:rsid w:val="00A362B5"/>
    <w:rsid w:val="00A36575"/>
    <w:rsid w:val="00A52EF0"/>
    <w:rsid w:val="00A5300B"/>
    <w:rsid w:val="00A53629"/>
    <w:rsid w:val="00A57D58"/>
    <w:rsid w:val="00A64A60"/>
    <w:rsid w:val="00A662F8"/>
    <w:rsid w:val="00A679BC"/>
    <w:rsid w:val="00A7066A"/>
    <w:rsid w:val="00A70CAF"/>
    <w:rsid w:val="00A73726"/>
    <w:rsid w:val="00A74937"/>
    <w:rsid w:val="00A82952"/>
    <w:rsid w:val="00A84D14"/>
    <w:rsid w:val="00A86E0D"/>
    <w:rsid w:val="00A901E9"/>
    <w:rsid w:val="00A9051C"/>
    <w:rsid w:val="00A9278C"/>
    <w:rsid w:val="00A94E79"/>
    <w:rsid w:val="00AA54DB"/>
    <w:rsid w:val="00AA6F3C"/>
    <w:rsid w:val="00AB0A8F"/>
    <w:rsid w:val="00AB28C0"/>
    <w:rsid w:val="00AB4630"/>
    <w:rsid w:val="00AB61B1"/>
    <w:rsid w:val="00AB6621"/>
    <w:rsid w:val="00AB7307"/>
    <w:rsid w:val="00AC090F"/>
    <w:rsid w:val="00AC2DBB"/>
    <w:rsid w:val="00AC4480"/>
    <w:rsid w:val="00AD070A"/>
    <w:rsid w:val="00AD1ED5"/>
    <w:rsid w:val="00AD41B8"/>
    <w:rsid w:val="00AD49E0"/>
    <w:rsid w:val="00AE18EA"/>
    <w:rsid w:val="00AE4A2B"/>
    <w:rsid w:val="00AE73A3"/>
    <w:rsid w:val="00AF0B73"/>
    <w:rsid w:val="00AF642C"/>
    <w:rsid w:val="00B023BF"/>
    <w:rsid w:val="00B06605"/>
    <w:rsid w:val="00B1007F"/>
    <w:rsid w:val="00B12F5F"/>
    <w:rsid w:val="00B158AB"/>
    <w:rsid w:val="00B16B6D"/>
    <w:rsid w:val="00B17FA3"/>
    <w:rsid w:val="00B20385"/>
    <w:rsid w:val="00B23641"/>
    <w:rsid w:val="00B27A2A"/>
    <w:rsid w:val="00B27D57"/>
    <w:rsid w:val="00B3127D"/>
    <w:rsid w:val="00B3440B"/>
    <w:rsid w:val="00B34508"/>
    <w:rsid w:val="00B359BE"/>
    <w:rsid w:val="00B433FB"/>
    <w:rsid w:val="00B4620A"/>
    <w:rsid w:val="00B50643"/>
    <w:rsid w:val="00B52AB2"/>
    <w:rsid w:val="00B536D4"/>
    <w:rsid w:val="00B54609"/>
    <w:rsid w:val="00B556CA"/>
    <w:rsid w:val="00B61416"/>
    <w:rsid w:val="00B7113E"/>
    <w:rsid w:val="00B75B7C"/>
    <w:rsid w:val="00B81448"/>
    <w:rsid w:val="00B86A23"/>
    <w:rsid w:val="00BA5D8F"/>
    <w:rsid w:val="00BA7651"/>
    <w:rsid w:val="00BB0D46"/>
    <w:rsid w:val="00BB1F7F"/>
    <w:rsid w:val="00BB32B1"/>
    <w:rsid w:val="00BB3AAD"/>
    <w:rsid w:val="00BB60CD"/>
    <w:rsid w:val="00BB6CBB"/>
    <w:rsid w:val="00BB7CE1"/>
    <w:rsid w:val="00BB7DD7"/>
    <w:rsid w:val="00BC2243"/>
    <w:rsid w:val="00BC39BE"/>
    <w:rsid w:val="00BC3B1B"/>
    <w:rsid w:val="00BC3D59"/>
    <w:rsid w:val="00BC7C6B"/>
    <w:rsid w:val="00BD16F0"/>
    <w:rsid w:val="00BD3140"/>
    <w:rsid w:val="00BE6828"/>
    <w:rsid w:val="00BE73AB"/>
    <w:rsid w:val="00BF74E8"/>
    <w:rsid w:val="00C005C4"/>
    <w:rsid w:val="00C00A60"/>
    <w:rsid w:val="00C011C4"/>
    <w:rsid w:val="00C03A94"/>
    <w:rsid w:val="00C11A52"/>
    <w:rsid w:val="00C11AA5"/>
    <w:rsid w:val="00C15C73"/>
    <w:rsid w:val="00C200D5"/>
    <w:rsid w:val="00C2128C"/>
    <w:rsid w:val="00C23E44"/>
    <w:rsid w:val="00C3112C"/>
    <w:rsid w:val="00C3438B"/>
    <w:rsid w:val="00C3711E"/>
    <w:rsid w:val="00C37D40"/>
    <w:rsid w:val="00C40D17"/>
    <w:rsid w:val="00C428D8"/>
    <w:rsid w:val="00C43B5B"/>
    <w:rsid w:val="00C52939"/>
    <w:rsid w:val="00C5688F"/>
    <w:rsid w:val="00C613E8"/>
    <w:rsid w:val="00C66FF2"/>
    <w:rsid w:val="00C7174D"/>
    <w:rsid w:val="00C72985"/>
    <w:rsid w:val="00C76308"/>
    <w:rsid w:val="00C93064"/>
    <w:rsid w:val="00C97017"/>
    <w:rsid w:val="00C97046"/>
    <w:rsid w:val="00C9776F"/>
    <w:rsid w:val="00C97872"/>
    <w:rsid w:val="00CA0B65"/>
    <w:rsid w:val="00CA6464"/>
    <w:rsid w:val="00CA675F"/>
    <w:rsid w:val="00CB01CB"/>
    <w:rsid w:val="00CB0B98"/>
    <w:rsid w:val="00CB0D29"/>
    <w:rsid w:val="00CB144A"/>
    <w:rsid w:val="00CB23FA"/>
    <w:rsid w:val="00CB5DAF"/>
    <w:rsid w:val="00CB75D9"/>
    <w:rsid w:val="00CC68FA"/>
    <w:rsid w:val="00CD35DC"/>
    <w:rsid w:val="00CD68B6"/>
    <w:rsid w:val="00CD7350"/>
    <w:rsid w:val="00CD7558"/>
    <w:rsid w:val="00CE177F"/>
    <w:rsid w:val="00CE1E3A"/>
    <w:rsid w:val="00CE4C4B"/>
    <w:rsid w:val="00CE68F6"/>
    <w:rsid w:val="00CE6D02"/>
    <w:rsid w:val="00D0132F"/>
    <w:rsid w:val="00D04907"/>
    <w:rsid w:val="00D06EA7"/>
    <w:rsid w:val="00D121A6"/>
    <w:rsid w:val="00D132DA"/>
    <w:rsid w:val="00D32305"/>
    <w:rsid w:val="00D42832"/>
    <w:rsid w:val="00D556C0"/>
    <w:rsid w:val="00D56FB6"/>
    <w:rsid w:val="00D579A4"/>
    <w:rsid w:val="00D65A67"/>
    <w:rsid w:val="00D70A81"/>
    <w:rsid w:val="00D75E43"/>
    <w:rsid w:val="00D76CE7"/>
    <w:rsid w:val="00D8220E"/>
    <w:rsid w:val="00D9224B"/>
    <w:rsid w:val="00D93B1C"/>
    <w:rsid w:val="00D95E0B"/>
    <w:rsid w:val="00DA0650"/>
    <w:rsid w:val="00DA259F"/>
    <w:rsid w:val="00DC4F16"/>
    <w:rsid w:val="00DD0BC8"/>
    <w:rsid w:val="00DD0D2B"/>
    <w:rsid w:val="00DD429B"/>
    <w:rsid w:val="00DD70A2"/>
    <w:rsid w:val="00DE697C"/>
    <w:rsid w:val="00DF242D"/>
    <w:rsid w:val="00DF4163"/>
    <w:rsid w:val="00E041D6"/>
    <w:rsid w:val="00E044CF"/>
    <w:rsid w:val="00E04BB2"/>
    <w:rsid w:val="00E11DA0"/>
    <w:rsid w:val="00E13A34"/>
    <w:rsid w:val="00E17BE5"/>
    <w:rsid w:val="00E233A9"/>
    <w:rsid w:val="00E41058"/>
    <w:rsid w:val="00E42F6B"/>
    <w:rsid w:val="00E44BAC"/>
    <w:rsid w:val="00E46BD5"/>
    <w:rsid w:val="00E564D0"/>
    <w:rsid w:val="00E579C5"/>
    <w:rsid w:val="00E57B13"/>
    <w:rsid w:val="00E73234"/>
    <w:rsid w:val="00E74083"/>
    <w:rsid w:val="00E823E0"/>
    <w:rsid w:val="00E8328F"/>
    <w:rsid w:val="00E84B65"/>
    <w:rsid w:val="00E92AB5"/>
    <w:rsid w:val="00E9361B"/>
    <w:rsid w:val="00E96F84"/>
    <w:rsid w:val="00EA1EEE"/>
    <w:rsid w:val="00EB034C"/>
    <w:rsid w:val="00EB725D"/>
    <w:rsid w:val="00EB7948"/>
    <w:rsid w:val="00EC0CEC"/>
    <w:rsid w:val="00EC2F10"/>
    <w:rsid w:val="00EC3A8A"/>
    <w:rsid w:val="00EC6F11"/>
    <w:rsid w:val="00EC707C"/>
    <w:rsid w:val="00EC7B09"/>
    <w:rsid w:val="00ED1FD5"/>
    <w:rsid w:val="00ED7255"/>
    <w:rsid w:val="00EE0962"/>
    <w:rsid w:val="00EE1A35"/>
    <w:rsid w:val="00EE2A53"/>
    <w:rsid w:val="00EE62AB"/>
    <w:rsid w:val="00EF130F"/>
    <w:rsid w:val="00EF54ED"/>
    <w:rsid w:val="00EF5FAB"/>
    <w:rsid w:val="00EF620E"/>
    <w:rsid w:val="00F04CD3"/>
    <w:rsid w:val="00F05E11"/>
    <w:rsid w:val="00F06969"/>
    <w:rsid w:val="00F1144A"/>
    <w:rsid w:val="00F14123"/>
    <w:rsid w:val="00F16140"/>
    <w:rsid w:val="00F179B1"/>
    <w:rsid w:val="00F21A66"/>
    <w:rsid w:val="00F23866"/>
    <w:rsid w:val="00F27D00"/>
    <w:rsid w:val="00F343F7"/>
    <w:rsid w:val="00F3772C"/>
    <w:rsid w:val="00F42F04"/>
    <w:rsid w:val="00F43648"/>
    <w:rsid w:val="00F4476B"/>
    <w:rsid w:val="00F4570D"/>
    <w:rsid w:val="00F5261A"/>
    <w:rsid w:val="00F52E7E"/>
    <w:rsid w:val="00F54123"/>
    <w:rsid w:val="00F54437"/>
    <w:rsid w:val="00F55816"/>
    <w:rsid w:val="00F5597E"/>
    <w:rsid w:val="00F65654"/>
    <w:rsid w:val="00F658A4"/>
    <w:rsid w:val="00F67312"/>
    <w:rsid w:val="00F7470D"/>
    <w:rsid w:val="00F75E94"/>
    <w:rsid w:val="00F80A88"/>
    <w:rsid w:val="00F837FF"/>
    <w:rsid w:val="00F83FB7"/>
    <w:rsid w:val="00F87543"/>
    <w:rsid w:val="00F921C5"/>
    <w:rsid w:val="00F92E8C"/>
    <w:rsid w:val="00F93953"/>
    <w:rsid w:val="00F93F3C"/>
    <w:rsid w:val="00F95256"/>
    <w:rsid w:val="00FA1441"/>
    <w:rsid w:val="00FA2E3C"/>
    <w:rsid w:val="00FB0CAE"/>
    <w:rsid w:val="00FC014E"/>
    <w:rsid w:val="00FC0C08"/>
    <w:rsid w:val="00FC56DC"/>
    <w:rsid w:val="00FC597A"/>
    <w:rsid w:val="00FC6A5B"/>
    <w:rsid w:val="00FD07FF"/>
    <w:rsid w:val="00FD0B76"/>
    <w:rsid w:val="00FD6DBD"/>
    <w:rsid w:val="00FE4836"/>
    <w:rsid w:val="00FE63AC"/>
    <w:rsid w:val="00FE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90"/>
    </o:shapedefaults>
    <o:shapelayout v:ext="edit">
      <o:idmap v:ext="edit" data="1"/>
    </o:shapelayout>
  </w:shapeDefaults>
  <w:decimalSymbol w:val="."/>
  <w:listSeparator w:val=","/>
  <w14:docId w14:val="327B624B"/>
  <w15:docId w15:val="{90C2F70B-1E1F-468D-8039-FCB03BCFA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2D90"/>
    <w:pPr>
      <w:jc w:val="both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spacing w:before="120" w:after="120"/>
      <w:outlineLvl w:val="0"/>
    </w:pPr>
    <w:rPr>
      <w:rFonts w:ascii="Arial" w:hAnsi="Arial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spacing w:before="60" w:after="60"/>
      <w:outlineLvl w:val="1"/>
    </w:pPr>
    <w:rPr>
      <w:rFonts w:ascii="Arial" w:hAnsi="Arial"/>
      <w:b/>
      <w:i/>
      <w:szCs w:val="27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Arial Black" w:hAnsi="Arial Blac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pPr>
      <w:jc w:val="center"/>
      <w:outlineLvl w:val="0"/>
    </w:pPr>
    <w:rPr>
      <w:rFonts w:ascii="Helvetica" w:hAnsi="Helvetica" w:cs="Arial"/>
      <w:b/>
      <w:bCs/>
      <w:kern w:val="28"/>
      <w:sz w:val="36"/>
      <w:szCs w:val="32"/>
    </w:rPr>
  </w:style>
  <w:style w:type="paragraph" w:styleId="BodyTextIndent">
    <w:name w:val="Body Text Indent"/>
    <w:basedOn w:val="Normal"/>
    <w:pPr>
      <w:spacing w:line="360" w:lineRule="auto"/>
      <w:ind w:left="342"/>
    </w:pPr>
    <w:rPr>
      <w:rFonts w:ascii="Courier New" w:hAnsi="Courier New" w:cs="Courier New"/>
    </w:rPr>
  </w:style>
  <w:style w:type="paragraph" w:customStyle="1" w:styleId="Code">
    <w:name w:val="Code"/>
    <w:basedOn w:val="Normal"/>
    <w:rPr>
      <w:rFonts w:ascii="Courier New" w:hAnsi="Courier New"/>
      <w:sz w:val="22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link w:val="HeaderChar"/>
    <w:rsid w:val="00490CDE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B27D57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rsid w:val="00B16B6D"/>
    <w:pPr>
      <w:jc w:val="left"/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6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97C"/>
    <w:rPr>
      <w:rFonts w:ascii="Tahoma" w:hAnsi="Tahoma" w:cs="Tahoma"/>
      <w:sz w:val="16"/>
      <w:szCs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67C6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607CA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F28CE"/>
    <w:pPr>
      <w:spacing w:before="100" w:beforeAutospacing="1" w:after="100" w:afterAutospacing="1"/>
      <w:jc w:val="left"/>
    </w:pPr>
    <w:rPr>
      <w:rFonts w:eastAsiaTheme="minorEastAsia"/>
      <w:lang w:val="en-SG" w:eastAsia="zh-CN"/>
    </w:rPr>
  </w:style>
  <w:style w:type="paragraph" w:styleId="ListParagraph">
    <w:name w:val="List Paragraph"/>
    <w:basedOn w:val="Normal"/>
    <w:uiPriority w:val="34"/>
    <w:qFormat/>
    <w:rsid w:val="00161A8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rsid w:val="00A03B8F"/>
    <w:pPr>
      <w:ind w:left="360"/>
      <w:jc w:val="left"/>
    </w:pPr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3B8F"/>
    <w:rPr>
      <w:rFonts w:ascii="Courier New" w:hAnsi="Courier New"/>
      <w:lang w:val="en-US" w:eastAsia="en-US"/>
    </w:rPr>
  </w:style>
  <w:style w:type="character" w:customStyle="1" w:styleId="Pseudo">
    <w:name w:val="Pseudo"/>
    <w:basedOn w:val="DefaultParagraphFont"/>
    <w:uiPriority w:val="99"/>
    <w:rsid w:val="00236FA6"/>
    <w:rPr>
      <w:rFonts w:ascii="Comic Sans MS" w:hAnsi="Comic Sans MS" w:cs="Arial"/>
      <w:b/>
      <w:bCs/>
      <w:sz w:val="22"/>
    </w:rPr>
  </w:style>
  <w:style w:type="character" w:styleId="HTMLTypewriter">
    <w:name w:val="HTML Typewriter"/>
    <w:basedOn w:val="DefaultParagraphFont"/>
    <w:uiPriority w:val="99"/>
    <w:rsid w:val="000E7300"/>
    <w:rPr>
      <w:rFonts w:ascii="Courier New" w:hAnsi="Courier New" w:cs="Times New Roman"/>
      <w:sz w:val="20"/>
    </w:rPr>
  </w:style>
  <w:style w:type="character" w:customStyle="1" w:styleId="TitleChar">
    <w:name w:val="Title Char"/>
    <w:basedOn w:val="DefaultParagraphFont"/>
    <w:link w:val="Title"/>
    <w:rsid w:val="00504C55"/>
    <w:rPr>
      <w:rFonts w:ascii="Helvetica" w:hAnsi="Helvetica" w:cs="Arial"/>
      <w:b/>
      <w:bCs/>
      <w:kern w:val="28"/>
      <w:sz w:val="36"/>
      <w:szCs w:val="32"/>
      <w:lang w:val="en-US" w:eastAsia="en-US"/>
    </w:rPr>
  </w:style>
  <w:style w:type="paragraph" w:customStyle="1" w:styleId="Text">
    <w:name w:val="Text"/>
    <w:uiPriority w:val="99"/>
    <w:rsid w:val="00E17BE5"/>
    <w:rPr>
      <w:sz w:val="24"/>
      <w:szCs w:val="24"/>
      <w:lang w:val="en-US" w:eastAsia="en-US"/>
    </w:rPr>
  </w:style>
  <w:style w:type="character" w:customStyle="1" w:styleId="HeaderChar">
    <w:name w:val="Header Char"/>
    <w:basedOn w:val="DefaultParagraphFont"/>
    <w:link w:val="Header"/>
    <w:rsid w:val="00B50643"/>
    <w:rPr>
      <w:sz w:val="24"/>
      <w:szCs w:val="24"/>
      <w:lang w:val="en-US" w:eastAsia="en-US"/>
    </w:rPr>
  </w:style>
  <w:style w:type="paragraph" w:styleId="Subtitle">
    <w:name w:val="Subtitle"/>
    <w:basedOn w:val="Normal"/>
    <w:link w:val="SubtitleChar"/>
    <w:qFormat/>
    <w:rsid w:val="00D556C0"/>
    <w:pPr>
      <w:jc w:val="center"/>
    </w:pPr>
    <w:rPr>
      <w:b/>
      <w:bCs/>
      <w:sz w:val="28"/>
      <w:lang w:val="en-GB"/>
    </w:rPr>
  </w:style>
  <w:style w:type="character" w:customStyle="1" w:styleId="SubtitleChar">
    <w:name w:val="Subtitle Char"/>
    <w:basedOn w:val="DefaultParagraphFont"/>
    <w:link w:val="Subtitle"/>
    <w:rsid w:val="00D556C0"/>
    <w:rPr>
      <w:b/>
      <w:bCs/>
      <w:sz w:val="28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rsid w:val="00463D9E"/>
    <w:rPr>
      <w:rFonts w:ascii="Arial" w:hAnsi="Arial"/>
      <w:b/>
      <w:bCs/>
      <w:sz w:val="28"/>
      <w:szCs w:val="24"/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586E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6ED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6EDB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6E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6EDB"/>
    <w:rPr>
      <w:b/>
      <w:bCs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7D7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8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0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14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8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85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1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23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8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9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79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4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37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5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0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7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3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4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55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3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674AB-97BE-4F8B-9E9F-187A628A88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4</Pages>
  <Words>498</Words>
  <Characters>284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25 Data Structure and Algorithms</vt:lpstr>
    </vt:vector>
  </TitlesOfParts>
  <Company>Dell Computer Corporation</Company>
  <LinksUpToDate>false</LinksUpToDate>
  <CharactersWithSpaces>3336</CharactersWithSpaces>
  <SharedDoc>false</SharedDoc>
  <HLinks>
    <vt:vector size="96" baseType="variant">
      <vt:variant>
        <vt:i4>7471161</vt:i4>
      </vt:variant>
      <vt:variant>
        <vt:i4>45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/>
      </vt:variant>
      <vt:variant>
        <vt:i4>2228265</vt:i4>
      </vt:variant>
      <vt:variant>
        <vt:i4>42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java.lang.String)</vt:lpwstr>
      </vt:variant>
      <vt:variant>
        <vt:i4>8060976</vt:i4>
      </vt:variant>
      <vt:variant>
        <vt:i4>39</vt:i4>
      </vt:variant>
      <vt:variant>
        <vt:i4>0</vt:i4>
      </vt:variant>
      <vt:variant>
        <vt:i4>5</vt:i4>
      </vt:variant>
      <vt:variant>
        <vt:lpwstr>http://java.sun.com/j2se/1.3/docs/api/java/lang/Object.html</vt:lpwstr>
      </vt:variant>
      <vt:variant>
        <vt:lpwstr/>
      </vt:variant>
      <vt:variant>
        <vt:i4>2818080</vt:i4>
      </vt:variant>
      <vt:variant>
        <vt:i4>36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java.lang.Object)</vt:lpwstr>
      </vt:variant>
      <vt:variant>
        <vt:i4>8126576</vt:i4>
      </vt:variant>
      <vt:variant>
        <vt:i4>33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long)</vt:lpwstr>
      </vt:variant>
      <vt:variant>
        <vt:i4>3342447</vt:i4>
      </vt:variant>
      <vt:variant>
        <vt:i4>30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int)</vt:lpwstr>
      </vt:variant>
      <vt:variant>
        <vt:i4>5242895</vt:i4>
      </vt:variant>
      <vt:variant>
        <vt:i4>27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float)</vt:lpwstr>
      </vt:variant>
      <vt:variant>
        <vt:i4>1835023</vt:i4>
      </vt:variant>
      <vt:variant>
        <vt:i4>24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double)</vt:lpwstr>
      </vt:variant>
      <vt:variant>
        <vt:i4>3342379</vt:i4>
      </vt:variant>
      <vt:variant>
        <vt:i4>21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char[])</vt:lpwstr>
      </vt:variant>
      <vt:variant>
        <vt:i4>7209072</vt:i4>
      </vt:variant>
      <vt:variant>
        <vt:i4>18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char)</vt:lpwstr>
      </vt:variant>
      <vt:variant>
        <vt:i4>4128884</vt:i4>
      </vt:variant>
      <vt:variant>
        <vt:i4>15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boolean)</vt:lpwstr>
      </vt:variant>
      <vt:variant>
        <vt:i4>7602290</vt:i4>
      </vt:variant>
      <vt:variant>
        <vt:i4>12</vt:i4>
      </vt:variant>
      <vt:variant>
        <vt:i4>0</vt:i4>
      </vt:variant>
      <vt:variant>
        <vt:i4>5</vt:i4>
      </vt:variant>
      <vt:variant>
        <vt:lpwstr>http://java.sun.com/j2se/1.3/docs/api/java/io/PrintStream.html</vt:lpwstr>
      </vt:variant>
      <vt:variant>
        <vt:lpwstr>println()</vt:lpwstr>
      </vt:variant>
      <vt:variant>
        <vt:i4>7471161</vt:i4>
      </vt:variant>
      <vt:variant>
        <vt:i4>9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/>
      </vt:variant>
      <vt:variant>
        <vt:i4>1376263</vt:i4>
      </vt:variant>
      <vt:variant>
        <vt:i4>6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>compareTo(java.lang.String)</vt:lpwstr>
      </vt:variant>
      <vt:variant>
        <vt:i4>8060976</vt:i4>
      </vt:variant>
      <vt:variant>
        <vt:i4>3</vt:i4>
      </vt:variant>
      <vt:variant>
        <vt:i4>0</vt:i4>
      </vt:variant>
      <vt:variant>
        <vt:i4>5</vt:i4>
      </vt:variant>
      <vt:variant>
        <vt:lpwstr>http://java.sun.com/j2se/1.3/docs/api/java/lang/Object.html</vt:lpwstr>
      </vt:variant>
      <vt:variant>
        <vt:lpwstr/>
      </vt:variant>
      <vt:variant>
        <vt:i4>1835022</vt:i4>
      </vt:variant>
      <vt:variant>
        <vt:i4>0</vt:i4>
      </vt:variant>
      <vt:variant>
        <vt:i4>0</vt:i4>
      </vt:variant>
      <vt:variant>
        <vt:i4>5</vt:i4>
      </vt:variant>
      <vt:variant>
        <vt:lpwstr>http://java.sun.com/j2se/1.3/docs/api/java/lang/String.html</vt:lpwstr>
      </vt:variant>
      <vt:variant>
        <vt:lpwstr>compareTo(java.lang.Object)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25 Data Structure and Algorithms</dc:title>
  <dc:creator>gilbert_chan@nyp.edu.sg</dc:creator>
  <cp:lastModifiedBy>Wei Rong Soh</cp:lastModifiedBy>
  <cp:revision>22</cp:revision>
  <cp:lastPrinted>2015-03-18T10:40:00Z</cp:lastPrinted>
  <dcterms:created xsi:type="dcterms:W3CDTF">2022-01-17T12:53:00Z</dcterms:created>
  <dcterms:modified xsi:type="dcterms:W3CDTF">2022-01-29T08:59:00Z</dcterms:modified>
</cp:coreProperties>
</file>